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8CE93" w14:textId="77777777" w:rsidR="002F2C8A" w:rsidRPr="0071272C" w:rsidRDefault="006D2803" w:rsidP="002F2C8A">
      <w:pPr>
        <w:adjustRightInd w:val="0"/>
        <w:snapToGrid w:val="0"/>
        <w:rPr>
          <w:rFonts w:ascii="Times New Roman" w:hAnsi="Times New Roman" w:cs="Times New Roman"/>
          <w:b/>
          <w:noProof/>
          <w:sz w:val="32"/>
          <w:szCs w:val="32"/>
        </w:rPr>
      </w:pPr>
      <w:r w:rsidRPr="0071272C">
        <w:rPr>
          <w:rFonts w:ascii="Times New Roman" w:hAnsi="Times New Roman" w:cs="Times New Roman"/>
          <w:noProof/>
          <w:lang w:val="en-GB" w:eastAsia="zh-CN"/>
        </w:rPr>
        <w:drawing>
          <wp:anchor distT="0" distB="0" distL="114300" distR="114300" simplePos="0" relativeHeight="251658240" behindDoc="1" locked="0" layoutInCell="1" allowOverlap="1" wp14:anchorId="5E38C4EE" wp14:editId="42E7CB68">
            <wp:simplePos x="0" y="0"/>
            <wp:positionH relativeFrom="column">
              <wp:posOffset>-1368</wp:posOffset>
            </wp:positionH>
            <wp:positionV relativeFrom="paragraph">
              <wp:posOffset>830</wp:posOffset>
            </wp:positionV>
            <wp:extent cx="1554480" cy="1098550"/>
            <wp:effectExtent l="0" t="0" r="7620" b="6350"/>
            <wp:wrapNone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29B73D" w14:textId="77777777" w:rsidR="002F2C8A" w:rsidRPr="0071272C" w:rsidRDefault="002F2C8A" w:rsidP="001A525C">
      <w:pPr>
        <w:adjustRightInd w:val="0"/>
        <w:snapToGrid w:val="0"/>
        <w:jc w:val="center"/>
        <w:rPr>
          <w:rFonts w:ascii="Times New Roman" w:hAnsi="Times New Roman" w:cs="Times New Roman"/>
          <w:b/>
          <w:sz w:val="32"/>
          <w:szCs w:val="32"/>
          <w:lang w:eastAsia="zh-HK"/>
        </w:rPr>
      </w:pPr>
    </w:p>
    <w:p w14:paraId="67679731" w14:textId="77777777" w:rsidR="0034018C" w:rsidRPr="0071272C" w:rsidRDefault="0034018C" w:rsidP="001A525C">
      <w:pPr>
        <w:adjustRightInd w:val="0"/>
        <w:snapToGrid w:val="0"/>
        <w:jc w:val="center"/>
        <w:rPr>
          <w:rFonts w:ascii="Times New Roman" w:hAnsi="Times New Roman" w:cs="Times New Roman"/>
          <w:b/>
          <w:sz w:val="32"/>
          <w:szCs w:val="32"/>
          <w:lang w:eastAsia="zh-HK"/>
        </w:rPr>
      </w:pPr>
    </w:p>
    <w:p w14:paraId="0C2032B5" w14:textId="77777777" w:rsidR="003B1424" w:rsidRPr="0071272C" w:rsidRDefault="00BE40C2" w:rsidP="001A525C">
      <w:pPr>
        <w:adjustRightInd w:val="0"/>
        <w:snapToGrid w:val="0"/>
        <w:jc w:val="center"/>
        <w:rPr>
          <w:rFonts w:ascii="Times New Roman" w:hAnsi="Times New Roman" w:cs="Times New Roman"/>
          <w:b/>
          <w:sz w:val="32"/>
          <w:szCs w:val="32"/>
          <w:lang w:eastAsia="zh-HK"/>
        </w:rPr>
      </w:pPr>
      <w:r w:rsidRPr="0071272C">
        <w:rPr>
          <w:rFonts w:ascii="Times New Roman" w:hAnsi="Times New Roman" w:cs="Times New Roman"/>
          <w:b/>
          <w:sz w:val="32"/>
          <w:szCs w:val="32"/>
          <w:lang w:eastAsia="zh-HK"/>
        </w:rPr>
        <w:t>CITY UNIVERSITY OF HONG KONG</w:t>
      </w:r>
    </w:p>
    <w:p w14:paraId="4A45FF8D" w14:textId="77777777" w:rsidR="003B1424" w:rsidRPr="0071272C" w:rsidRDefault="003B1424" w:rsidP="001A525C">
      <w:pPr>
        <w:adjustRightInd w:val="0"/>
        <w:snapToGrid w:val="0"/>
        <w:jc w:val="center"/>
        <w:rPr>
          <w:rFonts w:ascii="Times New Roman" w:hAnsi="Times New Roman" w:cs="Times New Roman"/>
          <w:b/>
          <w:sz w:val="32"/>
          <w:szCs w:val="32"/>
          <w:lang w:eastAsia="zh-HK"/>
        </w:rPr>
      </w:pPr>
      <w:r w:rsidRPr="0071272C">
        <w:rPr>
          <w:rFonts w:ascii="Times New Roman" w:hAnsi="Times New Roman" w:cs="Times New Roman"/>
          <w:b/>
          <w:sz w:val="32"/>
          <w:szCs w:val="32"/>
          <w:lang w:eastAsia="zh-HK"/>
        </w:rPr>
        <w:t>Student Development Services</w:t>
      </w:r>
    </w:p>
    <w:p w14:paraId="7A69AE18" w14:textId="77777777" w:rsidR="00E55F27" w:rsidRPr="0071272C" w:rsidRDefault="003B1424" w:rsidP="003B1424">
      <w:pPr>
        <w:jc w:val="center"/>
        <w:rPr>
          <w:rFonts w:ascii="Times New Roman" w:hAnsi="Times New Roman" w:cs="Times New Roman"/>
          <w:b/>
          <w:sz w:val="32"/>
          <w:szCs w:val="32"/>
          <w:lang w:eastAsia="zh-HK"/>
        </w:rPr>
      </w:pPr>
      <w:r w:rsidRPr="0071272C">
        <w:rPr>
          <w:rFonts w:ascii="Times New Roman" w:hAnsi="Times New Roman" w:cs="Times New Roman"/>
          <w:b/>
          <w:sz w:val="32"/>
          <w:szCs w:val="32"/>
          <w:lang w:eastAsia="zh-HK"/>
        </w:rPr>
        <w:t>Career and Leadership Fund</w:t>
      </w:r>
    </w:p>
    <w:p w14:paraId="4348C1CF" w14:textId="77777777" w:rsidR="00C85A36" w:rsidRPr="0071272C" w:rsidRDefault="004F6FBE" w:rsidP="004F6FBE">
      <w:pPr>
        <w:jc w:val="center"/>
        <w:rPr>
          <w:rFonts w:ascii="Times New Roman" w:hAnsi="Times New Roman" w:cs="Times New Roman"/>
          <w:b/>
          <w:sz w:val="32"/>
          <w:szCs w:val="32"/>
          <w:u w:val="single"/>
          <w:lang w:eastAsia="zh-HK"/>
        </w:rPr>
      </w:pPr>
      <w:r w:rsidRPr="0071272C">
        <w:rPr>
          <w:rFonts w:ascii="Times New Roman" w:hAnsi="Times New Roman" w:cs="Times New Roman"/>
          <w:b/>
          <w:sz w:val="32"/>
          <w:szCs w:val="32"/>
          <w:u w:val="single"/>
          <w:lang w:eastAsia="zh-HK"/>
        </w:rPr>
        <w:t>Project Report</w:t>
      </w:r>
    </w:p>
    <w:tbl>
      <w:tblPr>
        <w:tblStyle w:val="TableGrid"/>
        <w:tblW w:w="9572" w:type="dxa"/>
        <w:tblLayout w:type="fixed"/>
        <w:tblLook w:val="04A0" w:firstRow="1" w:lastRow="0" w:firstColumn="1" w:lastColumn="0" w:noHBand="0" w:noVBand="1"/>
      </w:tblPr>
      <w:tblGrid>
        <w:gridCol w:w="3794"/>
        <w:gridCol w:w="5778"/>
      </w:tblGrid>
      <w:tr w:rsidR="00480F97" w:rsidRPr="0071272C" w14:paraId="639AD2B9" w14:textId="77777777" w:rsidTr="00F9163E">
        <w:trPr>
          <w:trHeight w:val="720"/>
        </w:trPr>
        <w:tc>
          <w:tcPr>
            <w:tcW w:w="3794" w:type="dxa"/>
            <w:vAlign w:val="bottom"/>
          </w:tcPr>
          <w:p w14:paraId="593FFC09" w14:textId="77777777" w:rsidR="00480F97" w:rsidRPr="0071272C" w:rsidRDefault="00480F97" w:rsidP="00700EFC">
            <w:pPr>
              <w:spacing w:before="240"/>
              <w:rPr>
                <w:rFonts w:ascii="Times New Roman" w:hAnsi="Times New Roman" w:cs="Times New Roman"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>Project Reference No.:</w:t>
            </w:r>
          </w:p>
        </w:tc>
        <w:tc>
          <w:tcPr>
            <w:tcW w:w="5778" w:type="dxa"/>
            <w:vAlign w:val="bottom"/>
          </w:tcPr>
          <w:p w14:paraId="06B4DD4F" w14:textId="77777777" w:rsidR="00480F97" w:rsidRPr="0071272C" w:rsidRDefault="00480F97" w:rsidP="00175468">
            <w:pPr>
              <w:spacing w:before="240"/>
              <w:rPr>
                <w:rFonts w:ascii="Times New Roman" w:hAnsi="Times New Roman" w:cs="Times New Roman"/>
                <w:sz w:val="22"/>
                <w:lang w:eastAsia="zh-HK"/>
              </w:rPr>
            </w:pPr>
          </w:p>
        </w:tc>
      </w:tr>
      <w:tr w:rsidR="00480F97" w:rsidRPr="0071272C" w14:paraId="537BA243" w14:textId="77777777" w:rsidTr="00F9163E">
        <w:trPr>
          <w:trHeight w:val="720"/>
        </w:trPr>
        <w:tc>
          <w:tcPr>
            <w:tcW w:w="3794" w:type="dxa"/>
            <w:vAlign w:val="bottom"/>
          </w:tcPr>
          <w:p w14:paraId="4592F7CC" w14:textId="77777777" w:rsidR="00480F97" w:rsidRPr="0071272C" w:rsidRDefault="00480F97" w:rsidP="00700EFC">
            <w:pPr>
              <w:spacing w:before="240"/>
              <w:rPr>
                <w:rFonts w:ascii="Times New Roman" w:hAnsi="Times New Roman" w:cs="Times New Roman"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>Project Title:</w:t>
            </w:r>
          </w:p>
        </w:tc>
        <w:tc>
          <w:tcPr>
            <w:tcW w:w="5778" w:type="dxa"/>
            <w:vAlign w:val="bottom"/>
          </w:tcPr>
          <w:p w14:paraId="323918DD" w14:textId="77777777" w:rsidR="00480F97" w:rsidRPr="0071272C" w:rsidRDefault="00480F97" w:rsidP="00175468">
            <w:pPr>
              <w:spacing w:before="240"/>
              <w:rPr>
                <w:rFonts w:ascii="Times New Roman" w:hAnsi="Times New Roman" w:cs="Times New Roman"/>
                <w:sz w:val="22"/>
                <w:lang w:eastAsia="zh-HK"/>
              </w:rPr>
            </w:pPr>
          </w:p>
        </w:tc>
      </w:tr>
      <w:tr w:rsidR="00480F97" w:rsidRPr="0071272C" w14:paraId="616AB6B6" w14:textId="77777777" w:rsidTr="00F9163E">
        <w:trPr>
          <w:trHeight w:val="720"/>
        </w:trPr>
        <w:tc>
          <w:tcPr>
            <w:tcW w:w="3794" w:type="dxa"/>
            <w:vAlign w:val="bottom"/>
          </w:tcPr>
          <w:p w14:paraId="490CC539" w14:textId="77777777" w:rsidR="00480F97" w:rsidRPr="0071272C" w:rsidRDefault="00480F97" w:rsidP="00700EFC">
            <w:pPr>
              <w:spacing w:before="240"/>
              <w:rPr>
                <w:rFonts w:ascii="Times New Roman" w:hAnsi="Times New Roman" w:cs="Times New Roman"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>Destination (if outside Hong Kong):</w:t>
            </w:r>
          </w:p>
        </w:tc>
        <w:tc>
          <w:tcPr>
            <w:tcW w:w="5778" w:type="dxa"/>
            <w:vAlign w:val="bottom"/>
          </w:tcPr>
          <w:p w14:paraId="09F6F03B" w14:textId="77777777" w:rsidR="00480F97" w:rsidRPr="0071272C" w:rsidRDefault="00480F97" w:rsidP="00175468">
            <w:pPr>
              <w:spacing w:before="240"/>
              <w:rPr>
                <w:rFonts w:ascii="Times New Roman" w:hAnsi="Times New Roman" w:cs="Times New Roman"/>
                <w:sz w:val="22"/>
                <w:lang w:eastAsia="zh-HK"/>
              </w:rPr>
            </w:pPr>
          </w:p>
        </w:tc>
      </w:tr>
      <w:tr w:rsidR="00700EFC" w:rsidRPr="0071272C" w14:paraId="60A25ECB" w14:textId="77777777" w:rsidTr="00F9163E">
        <w:trPr>
          <w:trHeight w:val="720"/>
        </w:trPr>
        <w:tc>
          <w:tcPr>
            <w:tcW w:w="3794" w:type="dxa"/>
            <w:vAlign w:val="bottom"/>
          </w:tcPr>
          <w:p w14:paraId="55F0558F" w14:textId="77777777" w:rsidR="00700EFC" w:rsidRPr="0071272C" w:rsidRDefault="00700EFC" w:rsidP="0074649D">
            <w:pPr>
              <w:spacing w:before="240"/>
              <w:rPr>
                <w:rFonts w:ascii="Times New Roman" w:hAnsi="Times New Roman" w:cs="Times New Roman"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>Name of Applicant (Staff in charge):</w:t>
            </w:r>
          </w:p>
        </w:tc>
        <w:tc>
          <w:tcPr>
            <w:tcW w:w="5778" w:type="dxa"/>
            <w:vAlign w:val="bottom"/>
          </w:tcPr>
          <w:p w14:paraId="000F28F1" w14:textId="77777777" w:rsidR="00700EFC" w:rsidRPr="0071272C" w:rsidRDefault="00700EFC" w:rsidP="0074649D">
            <w:pPr>
              <w:spacing w:before="240"/>
              <w:rPr>
                <w:rFonts w:ascii="Times New Roman" w:hAnsi="Times New Roman" w:cs="Times New Roman"/>
                <w:sz w:val="22"/>
                <w:lang w:eastAsia="zh-HK"/>
              </w:rPr>
            </w:pPr>
          </w:p>
        </w:tc>
      </w:tr>
      <w:tr w:rsidR="00700EFC" w:rsidRPr="0071272C" w14:paraId="43AAB8D0" w14:textId="77777777" w:rsidTr="00F9163E">
        <w:trPr>
          <w:trHeight w:val="720"/>
        </w:trPr>
        <w:tc>
          <w:tcPr>
            <w:tcW w:w="3794" w:type="dxa"/>
            <w:vAlign w:val="bottom"/>
          </w:tcPr>
          <w:p w14:paraId="501B8942" w14:textId="77777777" w:rsidR="00700EFC" w:rsidRPr="0071272C" w:rsidRDefault="00700EFC" w:rsidP="00700EFC">
            <w:pPr>
              <w:spacing w:before="240"/>
              <w:rPr>
                <w:rFonts w:ascii="Times New Roman" w:hAnsi="Times New Roman" w:cs="Times New Roman"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>Department/Unit:</w:t>
            </w:r>
          </w:p>
        </w:tc>
        <w:tc>
          <w:tcPr>
            <w:tcW w:w="5778" w:type="dxa"/>
            <w:vAlign w:val="bottom"/>
          </w:tcPr>
          <w:p w14:paraId="4B6D8596" w14:textId="77777777" w:rsidR="00700EFC" w:rsidRPr="0071272C" w:rsidRDefault="00700EFC" w:rsidP="00700EFC">
            <w:pPr>
              <w:spacing w:before="240"/>
              <w:rPr>
                <w:rFonts w:ascii="Times New Roman" w:hAnsi="Times New Roman" w:cs="Times New Roman"/>
                <w:sz w:val="22"/>
                <w:lang w:eastAsia="zh-HK"/>
              </w:rPr>
            </w:pPr>
          </w:p>
        </w:tc>
      </w:tr>
      <w:tr w:rsidR="00700EFC" w:rsidRPr="0071272C" w14:paraId="143D52FC" w14:textId="77777777" w:rsidTr="00F9163E">
        <w:trPr>
          <w:trHeight w:val="720"/>
        </w:trPr>
        <w:tc>
          <w:tcPr>
            <w:tcW w:w="3794" w:type="dxa"/>
            <w:vAlign w:val="bottom"/>
          </w:tcPr>
          <w:p w14:paraId="0780DDEE" w14:textId="77777777" w:rsidR="00700EFC" w:rsidRPr="0071272C" w:rsidRDefault="00700EFC" w:rsidP="00B24F9C">
            <w:pPr>
              <w:spacing w:before="240"/>
              <w:rPr>
                <w:rFonts w:ascii="Times New Roman" w:hAnsi="Times New Roman" w:cs="Times New Roman"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>Commencement Date:</w:t>
            </w:r>
          </w:p>
        </w:tc>
        <w:tc>
          <w:tcPr>
            <w:tcW w:w="5778" w:type="dxa"/>
            <w:vAlign w:val="bottom"/>
          </w:tcPr>
          <w:p w14:paraId="75CEA92E" w14:textId="77777777" w:rsidR="00700EFC" w:rsidRPr="0071272C" w:rsidRDefault="00700EFC" w:rsidP="00700EFC">
            <w:pPr>
              <w:rPr>
                <w:rFonts w:ascii="Times New Roman" w:hAnsi="Times New Roman" w:cs="Times New Roman"/>
                <w:sz w:val="22"/>
                <w:lang w:eastAsia="zh-HK"/>
              </w:rPr>
            </w:pPr>
          </w:p>
        </w:tc>
      </w:tr>
      <w:tr w:rsidR="00700EFC" w:rsidRPr="0071272C" w14:paraId="13609863" w14:textId="77777777" w:rsidTr="00F9163E">
        <w:trPr>
          <w:trHeight w:val="720"/>
        </w:trPr>
        <w:tc>
          <w:tcPr>
            <w:tcW w:w="3794" w:type="dxa"/>
            <w:vAlign w:val="bottom"/>
          </w:tcPr>
          <w:p w14:paraId="0FA53809" w14:textId="77777777" w:rsidR="00700EFC" w:rsidRPr="0071272C" w:rsidRDefault="00700EFC" w:rsidP="00B24F9C">
            <w:pPr>
              <w:spacing w:before="240"/>
              <w:rPr>
                <w:rFonts w:ascii="Times New Roman" w:hAnsi="Times New Roman" w:cs="Times New Roman"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>Expected Completion Date:</w:t>
            </w:r>
          </w:p>
        </w:tc>
        <w:tc>
          <w:tcPr>
            <w:tcW w:w="5778" w:type="dxa"/>
            <w:vAlign w:val="bottom"/>
          </w:tcPr>
          <w:p w14:paraId="5063645F" w14:textId="77777777" w:rsidR="00700EFC" w:rsidRPr="0071272C" w:rsidRDefault="00700EFC" w:rsidP="00700EFC">
            <w:pPr>
              <w:rPr>
                <w:rFonts w:ascii="Times New Roman" w:hAnsi="Times New Roman" w:cs="Times New Roman"/>
                <w:sz w:val="22"/>
                <w:lang w:eastAsia="zh-HK"/>
              </w:rPr>
            </w:pPr>
          </w:p>
          <w:p w14:paraId="100E65B5" w14:textId="77777777" w:rsidR="0012304C" w:rsidRPr="0071272C" w:rsidRDefault="0012304C" w:rsidP="00700EFC">
            <w:pPr>
              <w:rPr>
                <w:rFonts w:ascii="Times New Roman" w:hAnsi="Times New Roman" w:cs="Times New Roman"/>
                <w:sz w:val="22"/>
                <w:lang w:eastAsia="zh-HK"/>
              </w:rPr>
            </w:pPr>
          </w:p>
        </w:tc>
      </w:tr>
      <w:tr w:rsidR="00700EFC" w:rsidRPr="0071272C" w14:paraId="562F2F72" w14:textId="77777777" w:rsidTr="00F9163E">
        <w:trPr>
          <w:trHeight w:val="720"/>
        </w:trPr>
        <w:tc>
          <w:tcPr>
            <w:tcW w:w="3794" w:type="dxa"/>
            <w:vAlign w:val="bottom"/>
          </w:tcPr>
          <w:p w14:paraId="7BC2DA50" w14:textId="77777777" w:rsidR="00700EFC" w:rsidRPr="0071272C" w:rsidRDefault="0012304C" w:rsidP="00B24F9C">
            <w:pPr>
              <w:spacing w:before="240"/>
              <w:rPr>
                <w:rFonts w:ascii="Times New Roman" w:hAnsi="Times New Roman" w:cs="Times New Roman"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>A</w:t>
            </w:r>
            <w:r w:rsidR="00700EFC" w:rsidRPr="0071272C">
              <w:rPr>
                <w:rFonts w:ascii="Times New Roman" w:hAnsi="Times New Roman" w:cs="Times New Roman"/>
                <w:szCs w:val="24"/>
                <w:lang w:eastAsia="zh-HK"/>
              </w:rPr>
              <w:t>ctual Completion Date:</w:t>
            </w:r>
          </w:p>
        </w:tc>
        <w:tc>
          <w:tcPr>
            <w:tcW w:w="5778" w:type="dxa"/>
            <w:vAlign w:val="bottom"/>
          </w:tcPr>
          <w:p w14:paraId="7D3E32C8" w14:textId="77777777" w:rsidR="00700EFC" w:rsidRPr="0071272C" w:rsidRDefault="00700EFC" w:rsidP="00700EFC">
            <w:pPr>
              <w:rPr>
                <w:rFonts w:ascii="Times New Roman" w:hAnsi="Times New Roman" w:cs="Times New Roman"/>
                <w:sz w:val="22"/>
                <w:lang w:eastAsia="zh-HK"/>
              </w:rPr>
            </w:pPr>
          </w:p>
        </w:tc>
      </w:tr>
    </w:tbl>
    <w:p w14:paraId="6B3C0DF1" w14:textId="77777777" w:rsidR="00594CA3" w:rsidRPr="0071272C" w:rsidRDefault="00594CA3">
      <w:pPr>
        <w:rPr>
          <w:rFonts w:ascii="Times New Roman" w:hAnsi="Times New Roman" w:cs="Times New Roman"/>
          <w:b/>
          <w:lang w:eastAsia="zh-HK"/>
        </w:rPr>
      </w:pPr>
    </w:p>
    <w:p w14:paraId="79EFB51B" w14:textId="4A806F1E" w:rsidR="003B1424" w:rsidRPr="0071272C" w:rsidRDefault="006D2DE8">
      <w:pPr>
        <w:rPr>
          <w:rFonts w:ascii="Times New Roman" w:hAnsi="Times New Roman" w:cs="Times New Roman"/>
          <w:b/>
          <w:lang w:eastAsia="zh-HK"/>
        </w:rPr>
      </w:pPr>
      <w:r w:rsidRPr="0071272C">
        <w:rPr>
          <w:rFonts w:ascii="Times New Roman" w:hAnsi="Times New Roman" w:cs="Times New Roman"/>
          <w:b/>
          <w:lang w:eastAsia="zh-HK"/>
        </w:rPr>
        <w:t xml:space="preserve">(A) Project </w:t>
      </w:r>
      <w:r w:rsidR="005149F4" w:rsidRPr="0071272C">
        <w:rPr>
          <w:rFonts w:ascii="Times New Roman" w:hAnsi="Times New Roman" w:cs="Times New Roman"/>
          <w:b/>
          <w:lang w:eastAsia="zh-HK"/>
        </w:rPr>
        <w:t>Report</w:t>
      </w:r>
    </w:p>
    <w:p w14:paraId="7C03D600" w14:textId="77777777" w:rsidR="006D7F80" w:rsidRPr="0071272C" w:rsidRDefault="004C1BDD" w:rsidP="008F7E5C">
      <w:pPr>
        <w:pStyle w:val="ListParagraph"/>
        <w:numPr>
          <w:ilvl w:val="0"/>
          <w:numId w:val="2"/>
        </w:numPr>
        <w:ind w:left="540" w:hanging="540"/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 xml:space="preserve">Project </w:t>
      </w:r>
      <w:r w:rsidR="00A4222E" w:rsidRPr="0071272C">
        <w:rPr>
          <w:rFonts w:ascii="Times New Roman" w:hAnsi="Times New Roman" w:cs="Times New Roman"/>
          <w:lang w:eastAsia="zh-HK"/>
        </w:rPr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4"/>
      </w:tblGrid>
      <w:tr w:rsidR="00BC6312" w:rsidRPr="0071272C" w14:paraId="0C557921" w14:textId="77777777" w:rsidTr="00A4222E">
        <w:tc>
          <w:tcPr>
            <w:tcW w:w="9346" w:type="dxa"/>
          </w:tcPr>
          <w:p w14:paraId="3A35AE51" w14:textId="77777777" w:rsidR="00BC6312" w:rsidRPr="0071272C" w:rsidRDefault="00BC6312" w:rsidP="008F7E5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386D3E0E" w14:textId="77777777" w:rsidR="00180ACB" w:rsidRPr="0071272C" w:rsidRDefault="00180ACB" w:rsidP="008F7E5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51F276C0" w14:textId="77777777" w:rsidR="0012304C" w:rsidRPr="0071272C" w:rsidRDefault="0012304C" w:rsidP="008F7E5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5DC29185" w14:textId="77777777" w:rsidR="0012304C" w:rsidRPr="0071272C" w:rsidRDefault="0012304C" w:rsidP="008F7E5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</w:tc>
      </w:tr>
    </w:tbl>
    <w:p w14:paraId="4614AA59" w14:textId="77777777" w:rsidR="00A4222E" w:rsidRPr="0071272C" w:rsidRDefault="00A4222E" w:rsidP="00A4222E">
      <w:pPr>
        <w:pStyle w:val="ListParagraph"/>
        <w:ind w:left="540"/>
        <w:rPr>
          <w:rFonts w:ascii="Times New Roman" w:hAnsi="Times New Roman" w:cs="Times New Roman"/>
          <w:lang w:eastAsia="zh-HK"/>
        </w:rPr>
      </w:pPr>
    </w:p>
    <w:p w14:paraId="21D7FD7D" w14:textId="77777777" w:rsidR="00A4222E" w:rsidRPr="0071272C" w:rsidRDefault="00A4222E" w:rsidP="00A4222E">
      <w:pPr>
        <w:pStyle w:val="ListParagraph"/>
        <w:numPr>
          <w:ilvl w:val="0"/>
          <w:numId w:val="2"/>
        </w:numPr>
        <w:ind w:left="540" w:hanging="540"/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>Project Activities undertaken (with itinerar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4"/>
      </w:tblGrid>
      <w:tr w:rsidR="00A4222E" w:rsidRPr="0071272C" w14:paraId="425BCE7B" w14:textId="77777777" w:rsidTr="004D249C">
        <w:tc>
          <w:tcPr>
            <w:tcW w:w="9412" w:type="dxa"/>
          </w:tcPr>
          <w:p w14:paraId="76246020" w14:textId="77777777" w:rsidR="00A4222E" w:rsidRPr="0071272C" w:rsidRDefault="00A4222E" w:rsidP="004D249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6C88A2E9" w14:textId="77777777" w:rsidR="0012304C" w:rsidRPr="0071272C" w:rsidRDefault="0012304C" w:rsidP="004D249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50DEA514" w14:textId="77777777" w:rsidR="0012304C" w:rsidRPr="0071272C" w:rsidRDefault="0012304C" w:rsidP="004D249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086FC16B" w14:textId="77777777" w:rsidR="00A4222E" w:rsidRPr="0071272C" w:rsidRDefault="00A4222E" w:rsidP="004D249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</w:tc>
      </w:tr>
    </w:tbl>
    <w:p w14:paraId="570D2FC1" w14:textId="77777777" w:rsidR="0012304C" w:rsidRPr="0071272C" w:rsidRDefault="0012304C" w:rsidP="0012304C">
      <w:pPr>
        <w:pStyle w:val="ListParagraph"/>
        <w:ind w:left="540"/>
        <w:rPr>
          <w:rFonts w:ascii="Times New Roman" w:hAnsi="Times New Roman" w:cs="Times New Roman"/>
          <w:lang w:eastAsia="zh-HK"/>
        </w:rPr>
      </w:pPr>
    </w:p>
    <w:p w14:paraId="2FEDEE9C" w14:textId="77777777" w:rsidR="00180ACB" w:rsidRPr="0071272C" w:rsidRDefault="00180ACB" w:rsidP="00180ACB">
      <w:pPr>
        <w:pStyle w:val="ListParagraph"/>
        <w:numPr>
          <w:ilvl w:val="0"/>
          <w:numId w:val="2"/>
        </w:numPr>
        <w:ind w:left="540" w:hanging="540"/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>Other institutions / organisations / universities / companies involved</w:t>
      </w:r>
      <w:r w:rsidR="006B0DC6" w:rsidRPr="0071272C">
        <w:rPr>
          <w:rFonts w:ascii="Times New Roman" w:hAnsi="Times New Roman" w:cs="Times New Roman"/>
          <w:lang w:eastAsia="zh-HK"/>
        </w:rPr>
        <w:t xml:space="preserve"> 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4"/>
      </w:tblGrid>
      <w:tr w:rsidR="00180ACB" w:rsidRPr="0071272C" w14:paraId="0D2A86DC" w14:textId="77777777" w:rsidTr="004D249C">
        <w:tc>
          <w:tcPr>
            <w:tcW w:w="9412" w:type="dxa"/>
          </w:tcPr>
          <w:p w14:paraId="55E794F0" w14:textId="77777777" w:rsidR="00180ACB" w:rsidRPr="0071272C" w:rsidRDefault="00180ACB" w:rsidP="004D249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304992DB" w14:textId="77777777" w:rsidR="0012304C" w:rsidRPr="0071272C" w:rsidRDefault="0012304C" w:rsidP="004D249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1193A2F8" w14:textId="77777777" w:rsidR="0012304C" w:rsidRPr="0071272C" w:rsidRDefault="0012304C" w:rsidP="004D249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67DFBB8A" w14:textId="77777777" w:rsidR="00180ACB" w:rsidRPr="0071272C" w:rsidRDefault="00180ACB" w:rsidP="004D249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</w:tc>
      </w:tr>
    </w:tbl>
    <w:p w14:paraId="338464B6" w14:textId="77777777" w:rsidR="0052475B" w:rsidRPr="0071272C" w:rsidRDefault="0052475B" w:rsidP="008F7E5C">
      <w:pPr>
        <w:ind w:left="540" w:hanging="540"/>
        <w:rPr>
          <w:rFonts w:ascii="Times New Roman" w:hAnsi="Times New Roman" w:cs="Times New Roman"/>
          <w:lang w:eastAsia="zh-HK"/>
        </w:rPr>
      </w:pPr>
    </w:p>
    <w:p w14:paraId="79187C32" w14:textId="77777777" w:rsidR="003922DD" w:rsidRPr="0071272C" w:rsidRDefault="005149F4" w:rsidP="008F7E5C">
      <w:pPr>
        <w:pStyle w:val="ListParagraph"/>
        <w:numPr>
          <w:ilvl w:val="0"/>
          <w:numId w:val="2"/>
        </w:numPr>
        <w:ind w:left="540" w:hanging="540"/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 xml:space="preserve">Dissemination Activities </w:t>
      </w:r>
      <w:r w:rsidR="00F60A9B" w:rsidRPr="0071272C">
        <w:rPr>
          <w:rFonts w:ascii="Times New Roman" w:hAnsi="Times New Roman" w:cs="Times New Roman"/>
          <w:lang w:eastAsia="zh-HK"/>
        </w:rPr>
        <w:t>(e</w:t>
      </w:r>
      <w:r w:rsidR="00BC0504" w:rsidRPr="0071272C">
        <w:rPr>
          <w:rFonts w:ascii="Times New Roman" w:hAnsi="Times New Roman" w:cs="Times New Roman"/>
          <w:lang w:eastAsia="zh-HK"/>
        </w:rPr>
        <w:t>.</w:t>
      </w:r>
      <w:r w:rsidR="00F60A9B" w:rsidRPr="0071272C">
        <w:rPr>
          <w:rFonts w:ascii="Times New Roman" w:hAnsi="Times New Roman" w:cs="Times New Roman"/>
          <w:lang w:eastAsia="zh-HK"/>
        </w:rPr>
        <w:t>g</w:t>
      </w:r>
      <w:r w:rsidR="00BC0504" w:rsidRPr="0071272C">
        <w:rPr>
          <w:rFonts w:ascii="Times New Roman" w:hAnsi="Times New Roman" w:cs="Times New Roman"/>
          <w:lang w:eastAsia="zh-HK"/>
        </w:rPr>
        <w:t>.</w:t>
      </w:r>
      <w:r w:rsidR="00F60A9B" w:rsidRPr="0071272C">
        <w:rPr>
          <w:rFonts w:ascii="Times New Roman" w:hAnsi="Times New Roman" w:cs="Times New Roman"/>
          <w:lang w:eastAsia="zh-HK"/>
        </w:rPr>
        <w:t xml:space="preserve"> project event webpage and social media</w:t>
      </w:r>
      <w:r w:rsidRPr="0071272C">
        <w:rPr>
          <w:rFonts w:ascii="Times New Roman" w:hAnsi="Times New Roman" w:cs="Times New Roman"/>
          <w:lang w:eastAsia="zh-HK"/>
        </w:rPr>
        <w:t xml:space="preserve">)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4"/>
      </w:tblGrid>
      <w:tr w:rsidR="00BC6312" w:rsidRPr="0071272C" w14:paraId="0F9DFA88" w14:textId="77777777" w:rsidTr="0012304C">
        <w:tc>
          <w:tcPr>
            <w:tcW w:w="9346" w:type="dxa"/>
          </w:tcPr>
          <w:p w14:paraId="3B618173" w14:textId="77777777" w:rsidR="00BC6312" w:rsidRPr="0071272C" w:rsidRDefault="00BC6312" w:rsidP="008F7E5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26AFF936" w14:textId="77777777" w:rsidR="0012304C" w:rsidRPr="0071272C" w:rsidRDefault="0012304C" w:rsidP="008F7E5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47F85DB0" w14:textId="77777777" w:rsidR="00BC6312" w:rsidRPr="0071272C" w:rsidRDefault="00BC6312" w:rsidP="008F7E5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1E2F174F" w14:textId="77777777" w:rsidR="0012304C" w:rsidRPr="0071272C" w:rsidRDefault="0012304C" w:rsidP="008F7E5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</w:tc>
      </w:tr>
    </w:tbl>
    <w:p w14:paraId="3AA0FC2A" w14:textId="77777777" w:rsidR="00A8168E" w:rsidRPr="0071272C" w:rsidRDefault="00A8168E" w:rsidP="008F7E5C">
      <w:pPr>
        <w:pStyle w:val="ListParagraph"/>
        <w:ind w:left="540" w:hanging="540"/>
        <w:rPr>
          <w:rFonts w:ascii="Times New Roman" w:hAnsi="Times New Roman" w:cs="Times New Roman"/>
          <w:lang w:eastAsia="zh-HK"/>
        </w:rPr>
      </w:pPr>
    </w:p>
    <w:p w14:paraId="4CF6990B" w14:textId="77777777" w:rsidR="0097390C" w:rsidRPr="0071272C" w:rsidRDefault="005149F4" w:rsidP="00A91D4A">
      <w:pPr>
        <w:pStyle w:val="ListParagraph"/>
        <w:numPr>
          <w:ilvl w:val="0"/>
          <w:numId w:val="2"/>
        </w:numPr>
        <w:ind w:left="540" w:hanging="540"/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>Reflection - Achieve</w:t>
      </w:r>
      <w:r w:rsidR="006B0DC6" w:rsidRPr="0071272C">
        <w:rPr>
          <w:rFonts w:ascii="Times New Roman" w:hAnsi="Times New Roman" w:cs="Times New Roman"/>
          <w:lang w:eastAsia="zh-HK"/>
        </w:rPr>
        <w:t>d Outcomes</w:t>
      </w:r>
      <w:r w:rsidR="00BC0504" w:rsidRPr="0071272C">
        <w:rPr>
          <w:rFonts w:ascii="Times New Roman" w:hAnsi="Times New Roman" w:cs="Times New Roman"/>
          <w:lang w:eastAsia="zh-HK"/>
        </w:rPr>
        <w:t xml:space="preserve"> </w:t>
      </w:r>
      <w:r w:rsidR="006B0DC6" w:rsidRPr="0071272C">
        <w:rPr>
          <w:rFonts w:ascii="Times New Roman" w:hAnsi="Times New Roman" w:cs="Times New Roman"/>
          <w:lang w:eastAsia="zh-HK"/>
        </w:rPr>
        <w:t xml:space="preserve">(please </w:t>
      </w:r>
      <w:r w:rsidRPr="0071272C">
        <w:rPr>
          <w:rFonts w:ascii="Times New Roman" w:hAnsi="Times New Roman" w:cs="Times New Roman"/>
          <w:lang w:eastAsia="zh-HK"/>
        </w:rPr>
        <w:t>relate to ILOs of project proposa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92"/>
      </w:tblGrid>
      <w:tr w:rsidR="0097390C" w:rsidRPr="0071272C" w14:paraId="3790602F" w14:textId="77777777" w:rsidTr="00AF2F20">
        <w:trPr>
          <w:trHeight w:val="79"/>
        </w:trPr>
        <w:tc>
          <w:tcPr>
            <w:tcW w:w="9292" w:type="dxa"/>
          </w:tcPr>
          <w:p w14:paraId="2B5A2745" w14:textId="77777777" w:rsidR="00AF2F20" w:rsidRPr="0071272C" w:rsidRDefault="00AF2F20" w:rsidP="008F7E5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3CA1479A" w14:textId="77777777" w:rsidR="0012304C" w:rsidRPr="0071272C" w:rsidRDefault="0012304C" w:rsidP="008F7E5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1244A801" w14:textId="77777777" w:rsidR="00AF2F20" w:rsidRPr="0071272C" w:rsidRDefault="00AF2F20" w:rsidP="008F7E5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6EEDE5A8" w14:textId="77777777" w:rsidR="0012304C" w:rsidRPr="0071272C" w:rsidRDefault="0012304C" w:rsidP="008F7E5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</w:tc>
      </w:tr>
    </w:tbl>
    <w:p w14:paraId="38C6B22F" w14:textId="77777777" w:rsidR="0097390C" w:rsidRPr="0071272C" w:rsidRDefault="0097390C" w:rsidP="008F7E5C">
      <w:pPr>
        <w:ind w:left="540" w:hanging="540"/>
        <w:rPr>
          <w:rFonts w:ascii="Times New Roman" w:hAnsi="Times New Roman" w:cs="Times New Roman"/>
          <w:lang w:eastAsia="zh-HK"/>
        </w:rPr>
      </w:pPr>
    </w:p>
    <w:p w14:paraId="39AE7703" w14:textId="77777777" w:rsidR="00A8168E" w:rsidRPr="0071272C" w:rsidRDefault="005149F4" w:rsidP="008F7E5C">
      <w:pPr>
        <w:pStyle w:val="ListParagraph"/>
        <w:numPr>
          <w:ilvl w:val="0"/>
          <w:numId w:val="2"/>
        </w:numPr>
        <w:ind w:left="540" w:hanging="540"/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>Reflection</w:t>
      </w:r>
      <w:r w:rsidR="00F60A9B" w:rsidRPr="0071272C">
        <w:rPr>
          <w:rFonts w:ascii="Times New Roman" w:hAnsi="Times New Roman" w:cs="Times New Roman"/>
          <w:lang w:eastAsia="zh-HK"/>
        </w:rPr>
        <w:t xml:space="preserve"> </w:t>
      </w:r>
      <w:r w:rsidRPr="0071272C">
        <w:rPr>
          <w:rFonts w:ascii="Times New Roman" w:hAnsi="Times New Roman" w:cs="Times New Roman"/>
          <w:lang w:eastAsia="zh-HK"/>
        </w:rPr>
        <w:t>- Significant finding</w:t>
      </w:r>
      <w:r w:rsidR="00180ACB" w:rsidRPr="0071272C">
        <w:rPr>
          <w:rFonts w:ascii="Times New Roman" w:hAnsi="Times New Roman" w:cs="Times New Roman"/>
          <w:lang w:eastAsia="zh-HK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92"/>
      </w:tblGrid>
      <w:tr w:rsidR="00A8168E" w:rsidRPr="0071272C" w14:paraId="2715906A" w14:textId="77777777" w:rsidTr="00AC657E">
        <w:trPr>
          <w:trHeight w:val="79"/>
        </w:trPr>
        <w:tc>
          <w:tcPr>
            <w:tcW w:w="9292" w:type="dxa"/>
          </w:tcPr>
          <w:p w14:paraId="751881EF" w14:textId="77777777" w:rsidR="0012304C" w:rsidRPr="0071272C" w:rsidRDefault="0012304C" w:rsidP="008F7E5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483D917B" w14:textId="77777777" w:rsidR="0012304C" w:rsidRPr="0071272C" w:rsidRDefault="0012304C" w:rsidP="008F7E5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7D02E5A2" w14:textId="77777777" w:rsidR="00A8168E" w:rsidRPr="0071272C" w:rsidRDefault="00A8168E" w:rsidP="008F7E5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  <w:p w14:paraId="733082C4" w14:textId="77777777" w:rsidR="0012304C" w:rsidRPr="0071272C" w:rsidRDefault="0012304C" w:rsidP="008F7E5C">
            <w:pPr>
              <w:ind w:left="540" w:hanging="540"/>
              <w:rPr>
                <w:rFonts w:ascii="Times New Roman" w:hAnsi="Times New Roman" w:cs="Times New Roman"/>
                <w:lang w:eastAsia="zh-HK"/>
              </w:rPr>
            </w:pPr>
          </w:p>
        </w:tc>
      </w:tr>
    </w:tbl>
    <w:p w14:paraId="01520C0D" w14:textId="77777777" w:rsidR="00A8168E" w:rsidRPr="0071272C" w:rsidRDefault="00A8168E" w:rsidP="008F7E5C">
      <w:pPr>
        <w:ind w:left="540" w:hanging="540"/>
        <w:rPr>
          <w:rFonts w:ascii="Times New Roman" w:hAnsi="Times New Roman" w:cs="Times New Roman"/>
          <w:lang w:eastAsia="zh-HK"/>
        </w:rPr>
      </w:pPr>
    </w:p>
    <w:p w14:paraId="43A50485" w14:textId="77777777" w:rsidR="00A8168E" w:rsidRPr="0071272C" w:rsidRDefault="00180ACB" w:rsidP="00180ACB">
      <w:pPr>
        <w:pStyle w:val="ListParagraph"/>
        <w:numPr>
          <w:ilvl w:val="0"/>
          <w:numId w:val="2"/>
        </w:numPr>
        <w:ind w:left="540" w:hanging="540"/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 xml:space="preserve">Other discoveries </w:t>
      </w:r>
      <w:r w:rsidR="00F60A9B" w:rsidRPr="0071272C">
        <w:rPr>
          <w:rFonts w:ascii="Times New Roman" w:hAnsi="Times New Roman" w:cs="Times New Roman"/>
          <w:lang w:eastAsia="zh-HK"/>
        </w:rPr>
        <w:t>(e</w:t>
      </w:r>
      <w:r w:rsidR="00BC0504" w:rsidRPr="0071272C">
        <w:rPr>
          <w:rFonts w:ascii="Times New Roman" w:hAnsi="Times New Roman" w:cs="Times New Roman"/>
          <w:lang w:eastAsia="zh-HK"/>
        </w:rPr>
        <w:t>.</w:t>
      </w:r>
      <w:r w:rsidR="00F60A9B" w:rsidRPr="0071272C">
        <w:rPr>
          <w:rFonts w:ascii="Times New Roman" w:hAnsi="Times New Roman" w:cs="Times New Roman"/>
          <w:lang w:eastAsia="zh-HK"/>
        </w:rPr>
        <w:t>g</w:t>
      </w:r>
      <w:r w:rsidR="00BC0504" w:rsidRPr="0071272C">
        <w:rPr>
          <w:rFonts w:ascii="Times New Roman" w:hAnsi="Times New Roman" w:cs="Times New Roman"/>
          <w:lang w:eastAsia="zh-HK"/>
        </w:rPr>
        <w:t>.</w:t>
      </w:r>
      <w:r w:rsidR="00F60A9B" w:rsidRPr="0071272C">
        <w:rPr>
          <w:rFonts w:ascii="Times New Roman" w:hAnsi="Times New Roman" w:cs="Times New Roman"/>
          <w:lang w:eastAsia="zh-HK"/>
        </w:rPr>
        <w:t xml:space="preserve"> challenges encountered and proposed improvement</w:t>
      </w:r>
      <w:r w:rsidR="00BC0504" w:rsidRPr="0071272C">
        <w:rPr>
          <w:rFonts w:ascii="Times New Roman" w:hAnsi="Times New Roman" w:cs="Times New Roman"/>
          <w:lang w:eastAsia="zh-HK"/>
        </w:rPr>
        <w:t>,</w:t>
      </w:r>
      <w:r w:rsidR="00F60A9B" w:rsidRPr="0071272C">
        <w:rPr>
          <w:rFonts w:ascii="Times New Roman" w:hAnsi="Times New Roman" w:cs="Times New Roman"/>
          <w:lang w:eastAsia="zh-HK"/>
        </w:rPr>
        <w:t xml:space="preserve"> etc</w:t>
      </w:r>
      <w:r w:rsidR="00BC0504" w:rsidRPr="0071272C">
        <w:rPr>
          <w:rFonts w:ascii="Times New Roman" w:hAnsi="Times New Roman" w:cs="Times New Roman"/>
          <w:lang w:eastAsia="zh-HK"/>
        </w:rPr>
        <w:t>.</w:t>
      </w:r>
      <w:r w:rsidRPr="0071272C">
        <w:rPr>
          <w:rFonts w:ascii="Times New Roman" w:hAnsi="Times New Roman" w:cs="Times New Roman"/>
          <w:lang w:eastAsia="zh-HK"/>
        </w:rPr>
        <w:t xml:space="preserve">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4"/>
      </w:tblGrid>
      <w:tr w:rsidR="00180ACB" w:rsidRPr="0071272C" w14:paraId="59647B57" w14:textId="77777777" w:rsidTr="004D249C">
        <w:tc>
          <w:tcPr>
            <w:tcW w:w="9412" w:type="dxa"/>
          </w:tcPr>
          <w:p w14:paraId="2CAB4C31" w14:textId="77777777" w:rsidR="00180ACB" w:rsidRPr="0071272C" w:rsidRDefault="00180ACB" w:rsidP="004D249C">
            <w:pPr>
              <w:ind w:left="450" w:hanging="360"/>
              <w:rPr>
                <w:rFonts w:ascii="Times New Roman" w:hAnsi="Times New Roman" w:cs="Times New Roman"/>
                <w:lang w:eastAsia="zh-HK"/>
              </w:rPr>
            </w:pPr>
          </w:p>
          <w:p w14:paraId="4296CBFE" w14:textId="77777777" w:rsidR="0012304C" w:rsidRPr="0071272C" w:rsidRDefault="0012304C" w:rsidP="004D249C">
            <w:pPr>
              <w:ind w:left="450" w:hanging="360"/>
              <w:rPr>
                <w:rFonts w:ascii="Times New Roman" w:hAnsi="Times New Roman" w:cs="Times New Roman"/>
                <w:lang w:eastAsia="zh-HK"/>
              </w:rPr>
            </w:pPr>
          </w:p>
          <w:p w14:paraId="2E1CA119" w14:textId="77777777" w:rsidR="0012304C" w:rsidRPr="0071272C" w:rsidRDefault="0012304C" w:rsidP="004D249C">
            <w:pPr>
              <w:ind w:left="450" w:hanging="360"/>
              <w:rPr>
                <w:rFonts w:ascii="Times New Roman" w:hAnsi="Times New Roman" w:cs="Times New Roman"/>
                <w:lang w:eastAsia="zh-HK"/>
              </w:rPr>
            </w:pPr>
          </w:p>
          <w:p w14:paraId="1B5CFD0C" w14:textId="77777777" w:rsidR="00180ACB" w:rsidRPr="0071272C" w:rsidRDefault="00180ACB" w:rsidP="00480F97">
            <w:pPr>
              <w:ind w:left="450" w:hanging="360"/>
              <w:jc w:val="center"/>
              <w:rPr>
                <w:rFonts w:ascii="Times New Roman" w:hAnsi="Times New Roman" w:cs="Times New Roman"/>
                <w:lang w:eastAsia="zh-HK"/>
              </w:rPr>
            </w:pPr>
          </w:p>
        </w:tc>
      </w:tr>
    </w:tbl>
    <w:p w14:paraId="7EDCAB78" w14:textId="77777777" w:rsidR="00BC0504" w:rsidRPr="0071272C" w:rsidRDefault="00BC0504" w:rsidP="008C3FD6">
      <w:pPr>
        <w:ind w:left="450" w:hanging="360"/>
        <w:rPr>
          <w:rFonts w:ascii="Times New Roman" w:hAnsi="Times New Roman" w:cs="Times New Roman"/>
          <w:lang w:eastAsia="zh-HK"/>
        </w:rPr>
      </w:pPr>
    </w:p>
    <w:p w14:paraId="72AB05E3" w14:textId="77777777" w:rsidR="00A8168E" w:rsidRPr="0071272C" w:rsidRDefault="005149F4" w:rsidP="008F7E5C">
      <w:pPr>
        <w:pStyle w:val="ListParagraph"/>
        <w:numPr>
          <w:ilvl w:val="0"/>
          <w:numId w:val="2"/>
        </w:numPr>
        <w:ind w:left="540" w:hanging="540"/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 xml:space="preserve">Conclus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4"/>
      </w:tblGrid>
      <w:tr w:rsidR="00A8168E" w:rsidRPr="0071272C" w14:paraId="4BF8B8E9" w14:textId="77777777" w:rsidTr="00AC657E">
        <w:tc>
          <w:tcPr>
            <w:tcW w:w="9412" w:type="dxa"/>
          </w:tcPr>
          <w:p w14:paraId="260DD9DD" w14:textId="77777777" w:rsidR="00A8168E" w:rsidRPr="0071272C" w:rsidRDefault="00A8168E" w:rsidP="008F7E5C">
            <w:pPr>
              <w:ind w:left="450" w:hanging="360"/>
              <w:rPr>
                <w:rFonts w:ascii="Times New Roman" w:hAnsi="Times New Roman" w:cs="Times New Roman"/>
                <w:lang w:eastAsia="zh-HK"/>
              </w:rPr>
            </w:pPr>
          </w:p>
          <w:p w14:paraId="7C6BCB9F" w14:textId="77777777" w:rsidR="0012304C" w:rsidRPr="0071272C" w:rsidRDefault="0012304C" w:rsidP="008F7E5C">
            <w:pPr>
              <w:ind w:left="450" w:hanging="360"/>
              <w:rPr>
                <w:rFonts w:ascii="Times New Roman" w:hAnsi="Times New Roman" w:cs="Times New Roman"/>
                <w:lang w:eastAsia="zh-HK"/>
              </w:rPr>
            </w:pPr>
          </w:p>
          <w:p w14:paraId="4E6F98E2" w14:textId="77777777" w:rsidR="0012304C" w:rsidRPr="0071272C" w:rsidRDefault="0012304C" w:rsidP="008F7E5C">
            <w:pPr>
              <w:ind w:left="450" w:hanging="360"/>
              <w:rPr>
                <w:rFonts w:ascii="Times New Roman" w:hAnsi="Times New Roman" w:cs="Times New Roman"/>
                <w:lang w:eastAsia="zh-HK"/>
              </w:rPr>
            </w:pPr>
          </w:p>
          <w:p w14:paraId="2A48F556" w14:textId="77777777" w:rsidR="0012304C" w:rsidRPr="0071272C" w:rsidRDefault="0012304C" w:rsidP="008F7E5C">
            <w:pPr>
              <w:ind w:left="450" w:hanging="360"/>
              <w:rPr>
                <w:rFonts w:ascii="Times New Roman" w:hAnsi="Times New Roman" w:cs="Times New Roman"/>
                <w:lang w:eastAsia="zh-HK"/>
              </w:rPr>
            </w:pPr>
          </w:p>
        </w:tc>
      </w:tr>
    </w:tbl>
    <w:p w14:paraId="1FDAA63A" w14:textId="77777777" w:rsidR="00594CA3" w:rsidRPr="0071272C" w:rsidRDefault="00A8168E" w:rsidP="008F7E5C">
      <w:pPr>
        <w:ind w:left="450" w:hanging="360"/>
        <w:rPr>
          <w:rFonts w:ascii="Times New Roman" w:hAnsi="Times New Roman" w:cs="Times New Roman"/>
          <w:b/>
          <w:lang w:eastAsia="zh-HK"/>
        </w:rPr>
      </w:pPr>
      <w:r w:rsidRPr="0071272C">
        <w:rPr>
          <w:rFonts w:ascii="Times New Roman" w:hAnsi="Times New Roman" w:cs="Times New Roman"/>
          <w:b/>
          <w:lang w:eastAsia="zh-HK"/>
        </w:rPr>
        <w:t xml:space="preserve"> </w:t>
      </w:r>
    </w:p>
    <w:p w14:paraId="2227C1E9" w14:textId="77777777" w:rsidR="0012304C" w:rsidRPr="0071272C" w:rsidRDefault="0012304C" w:rsidP="008F7E5C">
      <w:pPr>
        <w:ind w:left="450" w:hanging="360"/>
        <w:rPr>
          <w:rFonts w:ascii="Times New Roman" w:hAnsi="Times New Roman" w:cs="Times New Roman"/>
          <w:b/>
          <w:lang w:eastAsia="zh-HK"/>
        </w:rPr>
        <w:sectPr w:rsidR="0012304C" w:rsidRPr="0071272C" w:rsidSect="00480F97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134" w:right="1276" w:bottom="1134" w:left="1276" w:header="851" w:footer="476" w:gutter="0"/>
          <w:cols w:space="425"/>
          <w:docGrid w:type="lines" w:linePitch="360"/>
        </w:sectPr>
      </w:pPr>
    </w:p>
    <w:p w14:paraId="6A46BC04" w14:textId="77777777" w:rsidR="001E100E" w:rsidRPr="0071272C" w:rsidRDefault="00A4222E" w:rsidP="008F7E5C">
      <w:pPr>
        <w:ind w:left="450" w:hanging="360"/>
        <w:rPr>
          <w:rFonts w:ascii="Times New Roman" w:hAnsi="Times New Roman" w:cs="Times New Roman"/>
          <w:b/>
          <w:lang w:eastAsia="zh-HK"/>
        </w:rPr>
      </w:pPr>
      <w:r w:rsidRPr="0071272C">
        <w:rPr>
          <w:rFonts w:ascii="Times New Roman" w:hAnsi="Times New Roman" w:cs="Times New Roman"/>
          <w:b/>
          <w:lang w:eastAsia="zh-HK"/>
        </w:rPr>
        <w:t>(B</w:t>
      </w:r>
      <w:r w:rsidR="0035799F" w:rsidRPr="0071272C">
        <w:rPr>
          <w:rFonts w:ascii="Times New Roman" w:hAnsi="Times New Roman" w:cs="Times New Roman"/>
          <w:b/>
          <w:lang w:eastAsia="zh-HK"/>
        </w:rPr>
        <w:t>) Financial statement</w:t>
      </w:r>
      <w:r w:rsidRPr="0071272C">
        <w:rPr>
          <w:rFonts w:ascii="Times New Roman" w:hAnsi="Times New Roman" w:cs="Times New Roman"/>
          <w:b/>
          <w:lang w:eastAsia="zh-HK"/>
        </w:rPr>
        <w:t xml:space="preserve"> </w:t>
      </w:r>
    </w:p>
    <w:tbl>
      <w:tblPr>
        <w:tblStyle w:val="TableGrid"/>
        <w:tblW w:w="0" w:type="auto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270"/>
        <w:gridCol w:w="1536"/>
      </w:tblGrid>
      <w:tr w:rsidR="00BC0504" w:rsidRPr="0071272C" w14:paraId="0446A470" w14:textId="77777777" w:rsidTr="003E49AA">
        <w:tc>
          <w:tcPr>
            <w:tcW w:w="5040" w:type="dxa"/>
          </w:tcPr>
          <w:p w14:paraId="36A7E462" w14:textId="77777777" w:rsidR="00BC0504" w:rsidRPr="0071272C" w:rsidRDefault="00BC0504" w:rsidP="003E49AA">
            <w:pPr>
              <w:rPr>
                <w:rFonts w:ascii="Times New Roman" w:hAnsi="Times New Roman" w:cs="Times New Roman"/>
                <w:b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>Number of UGC-funded Students:</w:t>
            </w:r>
          </w:p>
        </w:tc>
        <w:tc>
          <w:tcPr>
            <w:tcW w:w="270" w:type="dxa"/>
          </w:tcPr>
          <w:p w14:paraId="61F151E6" w14:textId="77777777" w:rsidR="00BC0504" w:rsidRPr="0071272C" w:rsidRDefault="00BC0504" w:rsidP="003E49AA">
            <w:pPr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  <w:tc>
          <w:tcPr>
            <w:tcW w:w="1536" w:type="dxa"/>
            <w:tcBorders>
              <w:bottom w:val="single" w:sz="4" w:space="0" w:color="auto"/>
            </w:tcBorders>
          </w:tcPr>
          <w:p w14:paraId="01DFDDA5" w14:textId="77777777" w:rsidR="00BC0504" w:rsidRPr="0071272C" w:rsidRDefault="00BC0504" w:rsidP="003E49AA">
            <w:pPr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</w:tr>
      <w:tr w:rsidR="00BC0504" w:rsidRPr="0071272C" w14:paraId="1632EBAE" w14:textId="77777777" w:rsidTr="003E49AA">
        <w:tc>
          <w:tcPr>
            <w:tcW w:w="5040" w:type="dxa"/>
          </w:tcPr>
          <w:p w14:paraId="251F1796" w14:textId="77777777" w:rsidR="00BC0504" w:rsidRPr="0071272C" w:rsidRDefault="00BC0504" w:rsidP="003E49AA">
            <w:pPr>
              <w:rPr>
                <w:rFonts w:ascii="Times New Roman" w:hAnsi="Times New Roman" w:cs="Times New Roman"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 xml:space="preserve">Number of Non UGC-funded Students </w:t>
            </w:r>
            <w:r w:rsidRPr="0071272C">
              <w:rPr>
                <w:rFonts w:ascii="Times New Roman" w:hAnsi="Times New Roman" w:cs="Times New Roman"/>
                <w:szCs w:val="24"/>
                <w:vertAlign w:val="superscript"/>
                <w:lang w:eastAsia="zh-HK"/>
              </w:rPr>
              <w:t>(note 1):</w:t>
            </w:r>
          </w:p>
        </w:tc>
        <w:tc>
          <w:tcPr>
            <w:tcW w:w="270" w:type="dxa"/>
          </w:tcPr>
          <w:p w14:paraId="34D8971F" w14:textId="77777777" w:rsidR="00BC0504" w:rsidRPr="0071272C" w:rsidRDefault="00BC0504" w:rsidP="003E49AA">
            <w:pPr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  <w:tc>
          <w:tcPr>
            <w:tcW w:w="1536" w:type="dxa"/>
            <w:tcBorders>
              <w:top w:val="single" w:sz="4" w:space="0" w:color="auto"/>
              <w:bottom w:val="single" w:sz="4" w:space="0" w:color="auto"/>
            </w:tcBorders>
          </w:tcPr>
          <w:p w14:paraId="742A4F58" w14:textId="77777777" w:rsidR="00BC0504" w:rsidRPr="0071272C" w:rsidRDefault="00BC0504" w:rsidP="003E49AA">
            <w:pPr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</w:tr>
      <w:tr w:rsidR="00BC0504" w:rsidRPr="0071272C" w14:paraId="0A086E4F" w14:textId="77777777" w:rsidTr="003E49AA">
        <w:tc>
          <w:tcPr>
            <w:tcW w:w="5040" w:type="dxa"/>
          </w:tcPr>
          <w:p w14:paraId="3A882217" w14:textId="77777777" w:rsidR="00BC0504" w:rsidRPr="0071272C" w:rsidRDefault="00BC0504" w:rsidP="003E49AA">
            <w:pPr>
              <w:rPr>
                <w:rFonts w:ascii="Times New Roman" w:hAnsi="Times New Roman" w:cs="Times New Roman"/>
                <w:b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b/>
                <w:szCs w:val="24"/>
                <w:lang w:eastAsia="zh-HK"/>
              </w:rPr>
              <w:t>Total number of student participants:</w:t>
            </w:r>
          </w:p>
        </w:tc>
        <w:tc>
          <w:tcPr>
            <w:tcW w:w="270" w:type="dxa"/>
          </w:tcPr>
          <w:p w14:paraId="1390A8D2" w14:textId="77777777" w:rsidR="00BC0504" w:rsidRPr="0071272C" w:rsidRDefault="00BC0504" w:rsidP="003E49AA">
            <w:pPr>
              <w:rPr>
                <w:rFonts w:ascii="Times New Roman" w:hAnsi="Times New Roman" w:cs="Times New Roman"/>
                <w:b/>
                <w:szCs w:val="24"/>
                <w:lang w:eastAsia="zh-HK"/>
              </w:rPr>
            </w:pPr>
          </w:p>
        </w:tc>
        <w:tc>
          <w:tcPr>
            <w:tcW w:w="1536" w:type="dxa"/>
            <w:tcBorders>
              <w:top w:val="single" w:sz="4" w:space="0" w:color="auto"/>
              <w:bottom w:val="single" w:sz="4" w:space="0" w:color="auto"/>
            </w:tcBorders>
          </w:tcPr>
          <w:p w14:paraId="2FA93950" w14:textId="77777777" w:rsidR="00BC0504" w:rsidRPr="0071272C" w:rsidRDefault="00BC0504" w:rsidP="003E49AA">
            <w:pPr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</w:tr>
      <w:tr w:rsidR="00BC0504" w:rsidRPr="0071272C" w14:paraId="1FCC3400" w14:textId="77777777" w:rsidTr="003E49AA">
        <w:tc>
          <w:tcPr>
            <w:tcW w:w="5040" w:type="dxa"/>
          </w:tcPr>
          <w:p w14:paraId="007C81AD" w14:textId="77777777" w:rsidR="00BC0504" w:rsidRPr="0071272C" w:rsidRDefault="00BC0504" w:rsidP="003E49AA">
            <w:pPr>
              <w:rPr>
                <w:rFonts w:ascii="Times New Roman" w:hAnsi="Times New Roman" w:cs="Times New Roman"/>
                <w:b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 xml:space="preserve">Number of staff </w:t>
            </w:r>
            <w:r w:rsidRPr="0071272C">
              <w:rPr>
                <w:rFonts w:ascii="Times New Roman" w:hAnsi="Times New Roman" w:cs="Times New Roman"/>
                <w:szCs w:val="24"/>
                <w:vertAlign w:val="superscript"/>
                <w:lang w:eastAsia="zh-HK"/>
              </w:rPr>
              <w:t>(note 2)</w:t>
            </w: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 xml:space="preserve"> :</w:t>
            </w:r>
          </w:p>
        </w:tc>
        <w:tc>
          <w:tcPr>
            <w:tcW w:w="270" w:type="dxa"/>
          </w:tcPr>
          <w:p w14:paraId="43878D6F" w14:textId="77777777" w:rsidR="00BC0504" w:rsidRPr="0071272C" w:rsidRDefault="00BC0504" w:rsidP="003E49AA">
            <w:pPr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  <w:tc>
          <w:tcPr>
            <w:tcW w:w="1536" w:type="dxa"/>
            <w:tcBorders>
              <w:top w:val="single" w:sz="4" w:space="0" w:color="auto"/>
              <w:bottom w:val="single" w:sz="4" w:space="0" w:color="auto"/>
            </w:tcBorders>
          </w:tcPr>
          <w:p w14:paraId="4249AF05" w14:textId="77777777" w:rsidR="00BC0504" w:rsidRPr="0071272C" w:rsidRDefault="00BC0504" w:rsidP="003E49AA">
            <w:pPr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</w:tr>
      <w:tr w:rsidR="00BC0504" w:rsidRPr="0071272C" w14:paraId="6E91ADE2" w14:textId="77777777" w:rsidTr="003E49AA">
        <w:tc>
          <w:tcPr>
            <w:tcW w:w="5040" w:type="dxa"/>
          </w:tcPr>
          <w:p w14:paraId="77F3AE07" w14:textId="77777777" w:rsidR="00BC0504" w:rsidRPr="0071272C" w:rsidRDefault="00BC0504" w:rsidP="003E49AA">
            <w:pPr>
              <w:rPr>
                <w:rFonts w:ascii="Times New Roman" w:hAnsi="Times New Roman" w:cs="Times New Roman"/>
                <w:b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b/>
                <w:szCs w:val="24"/>
                <w:lang w:eastAsia="zh-HK"/>
              </w:rPr>
              <w:t>Total number of participants:</w:t>
            </w:r>
          </w:p>
        </w:tc>
        <w:tc>
          <w:tcPr>
            <w:tcW w:w="270" w:type="dxa"/>
          </w:tcPr>
          <w:p w14:paraId="5A682E10" w14:textId="77777777" w:rsidR="00BC0504" w:rsidRPr="0071272C" w:rsidRDefault="00BC0504" w:rsidP="003E49AA">
            <w:pPr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  <w:tc>
          <w:tcPr>
            <w:tcW w:w="1536" w:type="dxa"/>
            <w:tcBorders>
              <w:top w:val="single" w:sz="4" w:space="0" w:color="auto"/>
              <w:bottom w:val="single" w:sz="4" w:space="0" w:color="auto"/>
            </w:tcBorders>
          </w:tcPr>
          <w:p w14:paraId="69BC0ED3" w14:textId="77777777" w:rsidR="00BC0504" w:rsidRPr="0071272C" w:rsidRDefault="00BC0504" w:rsidP="003E49AA">
            <w:pPr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</w:tr>
    </w:tbl>
    <w:p w14:paraId="65C8B341" w14:textId="77777777" w:rsidR="00B24F9C" w:rsidRPr="0071272C" w:rsidRDefault="00B24F9C" w:rsidP="00B24F9C">
      <w:pPr>
        <w:ind w:left="450" w:hanging="360"/>
        <w:rPr>
          <w:rFonts w:ascii="Times New Roman" w:hAnsi="Times New Roman" w:cs="Times New Roman"/>
          <w:sz w:val="20"/>
          <w:szCs w:val="20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ab/>
      </w:r>
      <w:r w:rsidRPr="0071272C">
        <w:rPr>
          <w:rFonts w:ascii="Times New Roman" w:hAnsi="Times New Roman" w:cs="Times New Roman"/>
          <w:sz w:val="20"/>
          <w:szCs w:val="20"/>
          <w:lang w:eastAsia="zh-HK"/>
        </w:rPr>
        <w:t xml:space="preserve"> </w:t>
      </w:r>
    </w:p>
    <w:p w14:paraId="5F91C411" w14:textId="77777777" w:rsidR="00B24F9C" w:rsidRPr="0071272C" w:rsidRDefault="00B24F9C" w:rsidP="00B24F9C">
      <w:pPr>
        <w:ind w:left="450" w:hanging="360"/>
        <w:rPr>
          <w:rFonts w:ascii="Times New Roman" w:hAnsi="Times New Roman" w:cs="Times New Roman"/>
          <w:b/>
          <w:sz w:val="22"/>
          <w:lang w:eastAsia="zh-HK"/>
        </w:rPr>
      </w:pPr>
      <w:r w:rsidRPr="0071272C">
        <w:rPr>
          <w:rFonts w:ascii="Times New Roman" w:hAnsi="Times New Roman" w:cs="Times New Roman"/>
          <w:b/>
          <w:sz w:val="22"/>
          <w:lang w:eastAsia="zh-HK"/>
        </w:rPr>
        <w:t xml:space="preserve">For local activities: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1"/>
        <w:gridCol w:w="856"/>
        <w:gridCol w:w="1540"/>
        <w:gridCol w:w="687"/>
        <w:gridCol w:w="1883"/>
        <w:gridCol w:w="768"/>
        <w:gridCol w:w="1711"/>
        <w:gridCol w:w="771"/>
        <w:gridCol w:w="2125"/>
      </w:tblGrid>
      <w:tr w:rsidR="00B24F9C" w:rsidRPr="0071272C" w14:paraId="791139BA" w14:textId="77777777" w:rsidTr="005C01E8">
        <w:trPr>
          <w:trHeight w:val="300"/>
        </w:trPr>
        <w:tc>
          <w:tcPr>
            <w:tcW w:w="1447" w:type="pct"/>
            <w:vMerge w:val="restart"/>
            <w:shd w:val="clear" w:color="auto" w:fill="auto"/>
            <w:noWrap/>
            <w:vAlign w:val="center"/>
            <w:hideMark/>
          </w:tcPr>
          <w:p w14:paraId="761B98E3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>Expenses Breakdown</w:t>
            </w:r>
          </w:p>
        </w:tc>
        <w:tc>
          <w:tcPr>
            <w:tcW w:w="3553" w:type="pct"/>
            <w:gridSpan w:val="8"/>
            <w:shd w:val="clear" w:color="auto" w:fill="auto"/>
            <w:noWrap/>
            <w:vAlign w:val="bottom"/>
            <w:hideMark/>
          </w:tcPr>
          <w:p w14:paraId="1BC53F11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>Income Breakdown</w:t>
            </w:r>
          </w:p>
        </w:tc>
      </w:tr>
      <w:tr w:rsidR="00B24F9C" w:rsidRPr="0071272C" w14:paraId="7278A120" w14:textId="77777777" w:rsidTr="005C01E8">
        <w:trPr>
          <w:trHeight w:val="290"/>
        </w:trPr>
        <w:tc>
          <w:tcPr>
            <w:tcW w:w="1447" w:type="pct"/>
            <w:vMerge/>
            <w:vAlign w:val="center"/>
            <w:hideMark/>
          </w:tcPr>
          <w:p w14:paraId="24E08A82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823" w:type="pct"/>
            <w:gridSpan w:val="2"/>
            <w:shd w:val="clear" w:color="auto" w:fill="auto"/>
            <w:noWrap/>
            <w:vAlign w:val="bottom"/>
            <w:hideMark/>
          </w:tcPr>
          <w:p w14:paraId="552E7378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>Contribution by UGC-funded Students</w:t>
            </w:r>
          </w:p>
        </w:tc>
        <w:tc>
          <w:tcPr>
            <w:tcW w:w="883" w:type="pct"/>
            <w:gridSpan w:val="2"/>
            <w:shd w:val="clear" w:color="auto" w:fill="auto"/>
            <w:noWrap/>
            <w:vAlign w:val="bottom"/>
            <w:hideMark/>
          </w:tcPr>
          <w:p w14:paraId="72109F0D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 xml:space="preserve">Funding Support from Department </w:t>
            </w:r>
          </w:p>
        </w:tc>
        <w:tc>
          <w:tcPr>
            <w:tcW w:w="852" w:type="pct"/>
            <w:gridSpan w:val="2"/>
            <w:shd w:val="clear" w:color="auto" w:fill="auto"/>
            <w:noWrap/>
            <w:vAlign w:val="bottom"/>
            <w:hideMark/>
          </w:tcPr>
          <w:p w14:paraId="02B2BB7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 xml:space="preserve">Fund requested from </w:t>
            </w:r>
          </w:p>
          <w:p w14:paraId="1DCECD47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>CLF</w:t>
            </w:r>
          </w:p>
        </w:tc>
        <w:tc>
          <w:tcPr>
            <w:tcW w:w="995" w:type="pct"/>
            <w:gridSpan w:val="2"/>
            <w:shd w:val="clear" w:color="auto" w:fill="auto"/>
            <w:noWrap/>
            <w:vAlign w:val="bottom"/>
            <w:hideMark/>
          </w:tcPr>
          <w:p w14:paraId="21A5D8BD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 xml:space="preserve">Total </w:t>
            </w:r>
          </w:p>
        </w:tc>
      </w:tr>
      <w:tr w:rsidR="00B24F9C" w:rsidRPr="0071272C" w14:paraId="349A83DC" w14:textId="77777777" w:rsidTr="005C01E8">
        <w:trPr>
          <w:trHeight w:val="300"/>
        </w:trPr>
        <w:tc>
          <w:tcPr>
            <w:tcW w:w="1447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18CA39FF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94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F985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%</w:t>
            </w:r>
          </w:p>
        </w:tc>
        <w:tc>
          <w:tcPr>
            <w:tcW w:w="52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538D8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Amount (HK$)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2A97C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%</w:t>
            </w:r>
          </w:p>
        </w:tc>
        <w:tc>
          <w:tcPr>
            <w:tcW w:w="647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CCEC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Amount (HK$)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9BE292A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%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E0946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Amount (HK$)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6942E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%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F62B5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Amount (HK$)</w:t>
            </w:r>
          </w:p>
        </w:tc>
      </w:tr>
      <w:tr w:rsidR="00B24F9C" w:rsidRPr="0071272C" w14:paraId="4C46F8C3" w14:textId="77777777" w:rsidTr="005C01E8">
        <w:trPr>
          <w:trHeight w:val="290"/>
        </w:trPr>
        <w:tc>
          <w:tcPr>
            <w:tcW w:w="1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C15B0D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 xml:space="preserve">Training Fee 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CECA2D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 </w:t>
            </w:r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2F12FD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 </w:t>
            </w:r>
          </w:p>
        </w:tc>
        <w:tc>
          <w:tcPr>
            <w:tcW w:w="2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84A4D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 </w:t>
            </w: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475660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 </w:t>
            </w: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C951A7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 </w:t>
            </w:r>
          </w:p>
        </w:tc>
        <w:tc>
          <w:tcPr>
            <w:tcW w:w="5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4E5705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 </w:t>
            </w:r>
          </w:p>
        </w:tc>
        <w:tc>
          <w:tcPr>
            <w:tcW w:w="26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6D557A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 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4EA23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 </w:t>
            </w:r>
          </w:p>
        </w:tc>
      </w:tr>
      <w:tr w:rsidR="00B24F9C" w:rsidRPr="0071272C" w14:paraId="09E74E39" w14:textId="77777777" w:rsidTr="005C01E8">
        <w:trPr>
          <w:trHeight w:val="290"/>
        </w:trPr>
        <w:tc>
          <w:tcPr>
            <w:tcW w:w="144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9C22595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 xml:space="preserve">Name of Workshop 1 </w:t>
            </w:r>
          </w:p>
          <w:p w14:paraId="0828AFAE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(HK$_____ per hour x _____ hours)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BE864EE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2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D74B336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10BF3A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28F7A75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55988BC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66DF70E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4FB789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E4EA39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67B547B8" w14:textId="77777777" w:rsidTr="005C01E8">
        <w:trPr>
          <w:trHeight w:val="290"/>
        </w:trPr>
        <w:tc>
          <w:tcPr>
            <w:tcW w:w="1447" w:type="pct"/>
            <w:shd w:val="clear" w:color="auto" w:fill="auto"/>
            <w:noWrap/>
            <w:vAlign w:val="bottom"/>
          </w:tcPr>
          <w:p w14:paraId="09B09D2E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Name of Workshop 2</w:t>
            </w:r>
          </w:p>
          <w:p w14:paraId="578A913A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(HK$_____ per hour x _____ hours)</w:t>
            </w:r>
          </w:p>
        </w:tc>
        <w:tc>
          <w:tcPr>
            <w:tcW w:w="294" w:type="pct"/>
            <w:shd w:val="clear" w:color="auto" w:fill="auto"/>
            <w:noWrap/>
            <w:vAlign w:val="bottom"/>
          </w:tcPr>
          <w:p w14:paraId="79F23BA7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29" w:type="pct"/>
            <w:shd w:val="clear" w:color="auto" w:fill="auto"/>
            <w:noWrap/>
            <w:vAlign w:val="bottom"/>
          </w:tcPr>
          <w:p w14:paraId="5CE770D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6" w:type="pct"/>
            <w:shd w:val="clear" w:color="auto" w:fill="auto"/>
            <w:noWrap/>
            <w:vAlign w:val="bottom"/>
          </w:tcPr>
          <w:p w14:paraId="35E1265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7" w:type="pct"/>
            <w:shd w:val="clear" w:color="auto" w:fill="auto"/>
            <w:noWrap/>
            <w:vAlign w:val="bottom"/>
          </w:tcPr>
          <w:p w14:paraId="1989054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shd w:val="clear" w:color="auto" w:fill="auto"/>
            <w:noWrap/>
            <w:vAlign w:val="bottom"/>
          </w:tcPr>
          <w:p w14:paraId="389CC35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shd w:val="clear" w:color="auto" w:fill="auto"/>
            <w:noWrap/>
            <w:vAlign w:val="bottom"/>
          </w:tcPr>
          <w:p w14:paraId="70FFE508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shd w:val="clear" w:color="auto" w:fill="auto"/>
            <w:noWrap/>
            <w:vAlign w:val="bottom"/>
          </w:tcPr>
          <w:p w14:paraId="240255B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shd w:val="clear" w:color="auto" w:fill="auto"/>
            <w:noWrap/>
            <w:vAlign w:val="bottom"/>
          </w:tcPr>
          <w:p w14:paraId="089F70C1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25C6A5FF" w14:textId="77777777" w:rsidTr="005C01E8">
        <w:trPr>
          <w:trHeight w:val="300"/>
        </w:trPr>
        <w:tc>
          <w:tcPr>
            <w:tcW w:w="1447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08D531C" w14:textId="77777777" w:rsidR="00B24F9C" w:rsidRPr="0071272C" w:rsidRDefault="00B24F9C" w:rsidP="005C01E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Sub Total (A)</w:t>
            </w:r>
          </w:p>
        </w:tc>
        <w:tc>
          <w:tcPr>
            <w:tcW w:w="294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8BA16EA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29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60DDC42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CC7B43A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7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45A169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F22ADD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07440BE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6E46383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2CA4BB2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7246AA01" w14:textId="77777777" w:rsidTr="005C01E8">
        <w:trPr>
          <w:trHeight w:val="300"/>
        </w:trPr>
        <w:tc>
          <w:tcPr>
            <w:tcW w:w="1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0DAFDEB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>Other Expenses</w:t>
            </w: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C4C0422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B479A1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F03DD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819C94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609F13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7C3766A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A2AA8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74FE26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6A7BA5A7" w14:textId="77777777" w:rsidTr="005C01E8">
        <w:trPr>
          <w:trHeight w:val="300"/>
        </w:trPr>
        <w:tc>
          <w:tcPr>
            <w:tcW w:w="144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BF4DD07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Printing materials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BD02857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2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BA8606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588391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6034574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68C5704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0F3399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DF59A3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22B1970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6039D76B" w14:textId="77777777" w:rsidTr="005C01E8">
        <w:trPr>
          <w:trHeight w:val="300"/>
        </w:trPr>
        <w:tc>
          <w:tcPr>
            <w:tcW w:w="1447" w:type="pct"/>
            <w:shd w:val="clear" w:color="auto" w:fill="auto"/>
            <w:noWrap/>
            <w:vAlign w:val="bottom"/>
            <w:hideMark/>
          </w:tcPr>
          <w:p w14:paraId="248EF690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Contingency / Miscellaneous</w:t>
            </w:r>
          </w:p>
        </w:tc>
        <w:tc>
          <w:tcPr>
            <w:tcW w:w="294" w:type="pct"/>
            <w:shd w:val="clear" w:color="auto" w:fill="auto"/>
            <w:noWrap/>
            <w:vAlign w:val="bottom"/>
          </w:tcPr>
          <w:p w14:paraId="1B95A9E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29" w:type="pct"/>
            <w:shd w:val="clear" w:color="auto" w:fill="auto"/>
            <w:noWrap/>
            <w:vAlign w:val="bottom"/>
          </w:tcPr>
          <w:p w14:paraId="57A420F1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6" w:type="pct"/>
            <w:shd w:val="clear" w:color="auto" w:fill="auto"/>
            <w:noWrap/>
            <w:vAlign w:val="bottom"/>
          </w:tcPr>
          <w:p w14:paraId="4E909A76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7" w:type="pct"/>
            <w:shd w:val="clear" w:color="auto" w:fill="auto"/>
            <w:noWrap/>
            <w:vAlign w:val="bottom"/>
          </w:tcPr>
          <w:p w14:paraId="1C8283B3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shd w:val="clear" w:color="auto" w:fill="auto"/>
            <w:noWrap/>
            <w:vAlign w:val="bottom"/>
          </w:tcPr>
          <w:p w14:paraId="560333E8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shd w:val="clear" w:color="auto" w:fill="auto"/>
            <w:noWrap/>
            <w:vAlign w:val="bottom"/>
          </w:tcPr>
          <w:p w14:paraId="53EB28DE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shd w:val="clear" w:color="auto" w:fill="auto"/>
            <w:noWrap/>
            <w:vAlign w:val="bottom"/>
          </w:tcPr>
          <w:p w14:paraId="7F8BA177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shd w:val="clear" w:color="auto" w:fill="auto"/>
            <w:noWrap/>
            <w:vAlign w:val="bottom"/>
          </w:tcPr>
          <w:p w14:paraId="2ABE43C0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3D9C925F" w14:textId="77777777" w:rsidTr="005C01E8">
        <w:trPr>
          <w:trHeight w:val="300"/>
        </w:trPr>
        <w:tc>
          <w:tcPr>
            <w:tcW w:w="1447" w:type="pct"/>
            <w:shd w:val="clear" w:color="auto" w:fill="BFBFBF" w:themeFill="background1" w:themeFillShade="BF"/>
            <w:noWrap/>
            <w:vAlign w:val="bottom"/>
          </w:tcPr>
          <w:p w14:paraId="260A0654" w14:textId="77777777" w:rsidR="00B24F9C" w:rsidRPr="0071272C" w:rsidRDefault="00B24F9C" w:rsidP="005C01E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Sub Total (B)</w:t>
            </w:r>
          </w:p>
        </w:tc>
        <w:tc>
          <w:tcPr>
            <w:tcW w:w="294" w:type="pct"/>
            <w:shd w:val="clear" w:color="auto" w:fill="BFBFBF" w:themeFill="background1" w:themeFillShade="BF"/>
            <w:noWrap/>
            <w:vAlign w:val="bottom"/>
          </w:tcPr>
          <w:p w14:paraId="69A191EA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29" w:type="pct"/>
            <w:shd w:val="clear" w:color="auto" w:fill="BFBFBF" w:themeFill="background1" w:themeFillShade="BF"/>
            <w:noWrap/>
            <w:vAlign w:val="bottom"/>
          </w:tcPr>
          <w:p w14:paraId="7667B032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6" w:type="pct"/>
            <w:shd w:val="clear" w:color="auto" w:fill="BFBFBF" w:themeFill="background1" w:themeFillShade="BF"/>
            <w:noWrap/>
            <w:vAlign w:val="bottom"/>
          </w:tcPr>
          <w:p w14:paraId="02DF677A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7" w:type="pct"/>
            <w:shd w:val="clear" w:color="auto" w:fill="BFBFBF" w:themeFill="background1" w:themeFillShade="BF"/>
            <w:noWrap/>
            <w:vAlign w:val="bottom"/>
          </w:tcPr>
          <w:p w14:paraId="4F9169C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shd w:val="clear" w:color="auto" w:fill="BFBFBF" w:themeFill="background1" w:themeFillShade="BF"/>
            <w:noWrap/>
            <w:vAlign w:val="bottom"/>
          </w:tcPr>
          <w:p w14:paraId="18946C9D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shd w:val="clear" w:color="auto" w:fill="BFBFBF" w:themeFill="background1" w:themeFillShade="BF"/>
            <w:noWrap/>
            <w:vAlign w:val="bottom"/>
          </w:tcPr>
          <w:p w14:paraId="111781AE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shd w:val="clear" w:color="auto" w:fill="BFBFBF" w:themeFill="background1" w:themeFillShade="BF"/>
            <w:noWrap/>
            <w:vAlign w:val="bottom"/>
          </w:tcPr>
          <w:p w14:paraId="4DD69DFE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shd w:val="clear" w:color="auto" w:fill="BFBFBF" w:themeFill="background1" w:themeFillShade="BF"/>
            <w:noWrap/>
            <w:vAlign w:val="bottom"/>
          </w:tcPr>
          <w:p w14:paraId="3D77F270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1ACEA063" w14:textId="77777777" w:rsidTr="005C01E8">
        <w:trPr>
          <w:trHeight w:val="300"/>
        </w:trPr>
        <w:tc>
          <w:tcPr>
            <w:tcW w:w="1447" w:type="pct"/>
            <w:shd w:val="clear" w:color="auto" w:fill="BFBFBF" w:themeFill="background1" w:themeFillShade="BF"/>
            <w:noWrap/>
            <w:vAlign w:val="bottom"/>
            <w:hideMark/>
          </w:tcPr>
          <w:p w14:paraId="3AA81EA1" w14:textId="77777777" w:rsidR="00B24F9C" w:rsidRPr="0071272C" w:rsidRDefault="00B24F9C" w:rsidP="005C01E8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22"/>
                <w:lang w:val="en-GB" w:eastAsia="zh-CN"/>
              </w:rPr>
              <w:t>Total (A+B)</w:t>
            </w:r>
          </w:p>
        </w:tc>
        <w:tc>
          <w:tcPr>
            <w:tcW w:w="294" w:type="pct"/>
            <w:shd w:val="clear" w:color="auto" w:fill="BFBFBF" w:themeFill="background1" w:themeFillShade="BF"/>
            <w:noWrap/>
            <w:vAlign w:val="bottom"/>
          </w:tcPr>
          <w:p w14:paraId="5EABD157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29" w:type="pct"/>
            <w:shd w:val="clear" w:color="auto" w:fill="BFBFBF" w:themeFill="background1" w:themeFillShade="BF"/>
            <w:noWrap/>
            <w:vAlign w:val="bottom"/>
          </w:tcPr>
          <w:p w14:paraId="008AE20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6" w:type="pct"/>
            <w:shd w:val="clear" w:color="auto" w:fill="BFBFBF" w:themeFill="background1" w:themeFillShade="BF"/>
            <w:noWrap/>
            <w:vAlign w:val="bottom"/>
          </w:tcPr>
          <w:p w14:paraId="6B0EF8B1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7" w:type="pct"/>
            <w:shd w:val="clear" w:color="auto" w:fill="BFBFBF" w:themeFill="background1" w:themeFillShade="BF"/>
            <w:noWrap/>
            <w:vAlign w:val="bottom"/>
          </w:tcPr>
          <w:p w14:paraId="386794B0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shd w:val="clear" w:color="auto" w:fill="BFBFBF" w:themeFill="background1" w:themeFillShade="BF"/>
            <w:noWrap/>
            <w:vAlign w:val="bottom"/>
          </w:tcPr>
          <w:p w14:paraId="78C00903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shd w:val="clear" w:color="auto" w:fill="BFBFBF" w:themeFill="background1" w:themeFillShade="BF"/>
            <w:noWrap/>
            <w:vAlign w:val="bottom"/>
          </w:tcPr>
          <w:p w14:paraId="7A26B990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shd w:val="clear" w:color="auto" w:fill="BFBFBF" w:themeFill="background1" w:themeFillShade="BF"/>
            <w:noWrap/>
            <w:vAlign w:val="bottom"/>
          </w:tcPr>
          <w:p w14:paraId="3AA9C4B8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shd w:val="clear" w:color="auto" w:fill="BFBFBF" w:themeFill="background1" w:themeFillShade="BF"/>
            <w:noWrap/>
            <w:vAlign w:val="bottom"/>
          </w:tcPr>
          <w:p w14:paraId="1DECA6F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</w:tbl>
    <w:p w14:paraId="03EBA819" w14:textId="77777777" w:rsidR="00B24F9C" w:rsidRPr="0071272C" w:rsidRDefault="00B24F9C" w:rsidP="00B24F9C">
      <w:pPr>
        <w:ind w:left="450" w:hanging="360"/>
        <w:rPr>
          <w:rFonts w:ascii="Times New Roman" w:hAnsi="Times New Roman" w:cs="Times New Roman"/>
          <w:sz w:val="20"/>
          <w:szCs w:val="20"/>
          <w:lang w:eastAsia="zh-HK"/>
        </w:rPr>
      </w:pPr>
    </w:p>
    <w:p w14:paraId="029C680E" w14:textId="77777777" w:rsidR="006D2803" w:rsidRPr="0071272C" w:rsidRDefault="006D2803">
      <w:pPr>
        <w:widowControl/>
        <w:rPr>
          <w:rFonts w:ascii="Times New Roman" w:hAnsi="Times New Roman" w:cs="Times New Roman"/>
          <w:sz w:val="20"/>
          <w:szCs w:val="20"/>
          <w:lang w:eastAsia="zh-HK"/>
        </w:rPr>
      </w:pPr>
      <w:r w:rsidRPr="0071272C">
        <w:rPr>
          <w:rFonts w:ascii="Times New Roman" w:hAnsi="Times New Roman" w:cs="Times New Roman"/>
          <w:sz w:val="20"/>
          <w:szCs w:val="20"/>
          <w:lang w:eastAsia="zh-HK"/>
        </w:rPr>
        <w:br w:type="page"/>
      </w:r>
    </w:p>
    <w:p w14:paraId="45509191" w14:textId="77777777" w:rsidR="00B24F9C" w:rsidRPr="0071272C" w:rsidRDefault="00B24F9C" w:rsidP="00B24F9C">
      <w:pPr>
        <w:ind w:left="450" w:hanging="360"/>
        <w:rPr>
          <w:rFonts w:ascii="Times New Roman" w:hAnsi="Times New Roman" w:cs="Times New Roman"/>
          <w:sz w:val="22"/>
          <w:lang w:eastAsia="zh-HK"/>
        </w:rPr>
      </w:pPr>
      <w:r w:rsidRPr="0071272C">
        <w:rPr>
          <w:rFonts w:ascii="Times New Roman" w:hAnsi="Times New Roman" w:cs="Times New Roman"/>
          <w:b/>
          <w:sz w:val="22"/>
          <w:lang w:eastAsia="zh-HK"/>
        </w:rPr>
        <w:t xml:space="preserve">For oversea activities: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6"/>
        <w:gridCol w:w="687"/>
        <w:gridCol w:w="1624"/>
        <w:gridCol w:w="684"/>
        <w:gridCol w:w="1886"/>
        <w:gridCol w:w="768"/>
        <w:gridCol w:w="1711"/>
        <w:gridCol w:w="771"/>
        <w:gridCol w:w="2125"/>
      </w:tblGrid>
      <w:tr w:rsidR="00B24F9C" w:rsidRPr="0071272C" w14:paraId="57069299" w14:textId="77777777" w:rsidTr="005C01E8">
        <w:trPr>
          <w:trHeight w:val="300"/>
        </w:trPr>
        <w:tc>
          <w:tcPr>
            <w:tcW w:w="1476" w:type="pct"/>
            <w:vMerge w:val="restart"/>
            <w:shd w:val="clear" w:color="auto" w:fill="auto"/>
            <w:noWrap/>
            <w:vAlign w:val="center"/>
            <w:hideMark/>
          </w:tcPr>
          <w:p w14:paraId="3EED2F29" w14:textId="77777777" w:rsidR="00B24F9C" w:rsidRPr="0071272C" w:rsidRDefault="0092096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>E</w:t>
            </w:r>
            <w:r w:rsidR="00B24F9C"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>xpenses Breakdown</w:t>
            </w:r>
          </w:p>
        </w:tc>
        <w:tc>
          <w:tcPr>
            <w:tcW w:w="3524" w:type="pct"/>
            <w:gridSpan w:val="8"/>
            <w:shd w:val="clear" w:color="auto" w:fill="auto"/>
            <w:noWrap/>
            <w:vAlign w:val="bottom"/>
            <w:hideMark/>
          </w:tcPr>
          <w:p w14:paraId="2C370D50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>Income Breakdown</w:t>
            </w:r>
          </w:p>
        </w:tc>
      </w:tr>
      <w:tr w:rsidR="00B24F9C" w:rsidRPr="0071272C" w14:paraId="04969597" w14:textId="77777777" w:rsidTr="005C01E8">
        <w:trPr>
          <w:trHeight w:val="290"/>
        </w:trPr>
        <w:tc>
          <w:tcPr>
            <w:tcW w:w="1476" w:type="pct"/>
            <w:vMerge/>
            <w:vAlign w:val="center"/>
            <w:hideMark/>
          </w:tcPr>
          <w:p w14:paraId="3232DDEF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94" w:type="pct"/>
            <w:gridSpan w:val="2"/>
            <w:shd w:val="clear" w:color="auto" w:fill="auto"/>
            <w:noWrap/>
            <w:vAlign w:val="bottom"/>
            <w:hideMark/>
          </w:tcPr>
          <w:p w14:paraId="6478F84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>Contribution by UGC-funded Students</w:t>
            </w:r>
          </w:p>
        </w:tc>
        <w:tc>
          <w:tcPr>
            <w:tcW w:w="883" w:type="pct"/>
            <w:gridSpan w:val="2"/>
            <w:shd w:val="clear" w:color="auto" w:fill="auto"/>
            <w:noWrap/>
            <w:vAlign w:val="bottom"/>
            <w:hideMark/>
          </w:tcPr>
          <w:p w14:paraId="0FDACA6A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 xml:space="preserve">Funding Support from Department </w:t>
            </w:r>
          </w:p>
        </w:tc>
        <w:tc>
          <w:tcPr>
            <w:tcW w:w="852" w:type="pct"/>
            <w:gridSpan w:val="2"/>
            <w:shd w:val="clear" w:color="auto" w:fill="auto"/>
            <w:noWrap/>
            <w:vAlign w:val="bottom"/>
            <w:hideMark/>
          </w:tcPr>
          <w:p w14:paraId="57940492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 xml:space="preserve">Fund requested from </w:t>
            </w:r>
          </w:p>
          <w:p w14:paraId="64803A7D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>CLF</w:t>
            </w:r>
          </w:p>
        </w:tc>
        <w:tc>
          <w:tcPr>
            <w:tcW w:w="995" w:type="pct"/>
            <w:gridSpan w:val="2"/>
            <w:shd w:val="clear" w:color="auto" w:fill="auto"/>
            <w:noWrap/>
            <w:vAlign w:val="bottom"/>
            <w:hideMark/>
          </w:tcPr>
          <w:p w14:paraId="2650CB5E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 xml:space="preserve">Total </w:t>
            </w:r>
          </w:p>
        </w:tc>
      </w:tr>
      <w:tr w:rsidR="00B24F9C" w:rsidRPr="0071272C" w14:paraId="1EC45A87" w14:textId="77777777" w:rsidTr="00005354">
        <w:trPr>
          <w:trHeight w:val="300"/>
        </w:trPr>
        <w:tc>
          <w:tcPr>
            <w:tcW w:w="1476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1FF57D6D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98196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%</w:t>
            </w:r>
          </w:p>
        </w:tc>
        <w:tc>
          <w:tcPr>
            <w:tcW w:w="55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D19CD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Amount (HK$)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3C42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%</w:t>
            </w:r>
          </w:p>
        </w:tc>
        <w:tc>
          <w:tcPr>
            <w:tcW w:w="64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927F2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Amount (HK$)</w:t>
            </w: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5AE3A98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%</w:t>
            </w: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A9E3A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Amount (HK$)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4FC13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%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7390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Amount (HK$)</w:t>
            </w:r>
          </w:p>
        </w:tc>
      </w:tr>
      <w:tr w:rsidR="00005354" w:rsidRPr="0071272C" w14:paraId="1EEDD5A5" w14:textId="77777777" w:rsidTr="00005354">
        <w:trPr>
          <w:trHeight w:val="449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1A683" w14:textId="77777777" w:rsidR="00005354" w:rsidRPr="00653C48" w:rsidRDefault="00005354" w:rsidP="00653C48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>Variable cost for _____ UGC-funded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 xml:space="preserve"> </w:t>
            </w: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>students</w:t>
            </w:r>
          </w:p>
        </w:tc>
      </w:tr>
      <w:tr w:rsidR="00B24F9C" w:rsidRPr="0071272C" w14:paraId="0BCFD9B3" w14:textId="77777777" w:rsidTr="005C01E8">
        <w:trPr>
          <w:trHeight w:val="290"/>
        </w:trPr>
        <w:tc>
          <w:tcPr>
            <w:tcW w:w="147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9DDB4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 xml:space="preserve">Airfare </w:t>
            </w:r>
          </w:p>
          <w:p w14:paraId="522B1629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(HK$_____ per student x _____ students)</w:t>
            </w:r>
          </w:p>
        </w:tc>
        <w:tc>
          <w:tcPr>
            <w:tcW w:w="23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9FDFF94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5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042C50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C8E8055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1DDF2F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ABF4E97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836D4AA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6A89677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453BEEA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4B802AD7" w14:textId="77777777" w:rsidTr="005C01E8">
        <w:trPr>
          <w:trHeight w:val="290"/>
        </w:trPr>
        <w:tc>
          <w:tcPr>
            <w:tcW w:w="1476" w:type="pct"/>
            <w:shd w:val="clear" w:color="auto" w:fill="auto"/>
            <w:noWrap/>
            <w:vAlign w:val="bottom"/>
            <w:hideMark/>
          </w:tcPr>
          <w:p w14:paraId="3FDF4E77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 xml:space="preserve">Accommodation </w:t>
            </w:r>
          </w:p>
          <w:p w14:paraId="74D20C09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(HK$_____ per student x _____ students)</w:t>
            </w:r>
          </w:p>
        </w:tc>
        <w:tc>
          <w:tcPr>
            <w:tcW w:w="236" w:type="pct"/>
            <w:shd w:val="clear" w:color="auto" w:fill="auto"/>
            <w:noWrap/>
            <w:vAlign w:val="bottom"/>
          </w:tcPr>
          <w:p w14:paraId="3924A92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58" w:type="pct"/>
            <w:shd w:val="clear" w:color="auto" w:fill="auto"/>
            <w:noWrap/>
            <w:vAlign w:val="bottom"/>
          </w:tcPr>
          <w:p w14:paraId="4E7B49EA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vAlign w:val="bottom"/>
          </w:tcPr>
          <w:p w14:paraId="6ACF67AD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8" w:type="pct"/>
            <w:shd w:val="clear" w:color="auto" w:fill="auto"/>
            <w:noWrap/>
            <w:vAlign w:val="bottom"/>
          </w:tcPr>
          <w:p w14:paraId="31C9579A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shd w:val="clear" w:color="auto" w:fill="auto"/>
            <w:noWrap/>
            <w:vAlign w:val="bottom"/>
          </w:tcPr>
          <w:p w14:paraId="14327D40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shd w:val="clear" w:color="auto" w:fill="auto"/>
            <w:noWrap/>
            <w:vAlign w:val="bottom"/>
          </w:tcPr>
          <w:p w14:paraId="6FFBAC9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shd w:val="clear" w:color="auto" w:fill="auto"/>
            <w:noWrap/>
            <w:vAlign w:val="bottom"/>
          </w:tcPr>
          <w:p w14:paraId="2519A488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shd w:val="clear" w:color="auto" w:fill="auto"/>
            <w:noWrap/>
            <w:vAlign w:val="bottom"/>
          </w:tcPr>
          <w:p w14:paraId="63C9B05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35AF11A7" w14:textId="77777777" w:rsidTr="005C01E8">
        <w:trPr>
          <w:trHeight w:val="300"/>
        </w:trPr>
        <w:tc>
          <w:tcPr>
            <w:tcW w:w="1476" w:type="pct"/>
            <w:shd w:val="clear" w:color="auto" w:fill="auto"/>
            <w:noWrap/>
            <w:vAlign w:val="bottom"/>
            <w:hideMark/>
          </w:tcPr>
          <w:p w14:paraId="0EF85D64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 xml:space="preserve">Local Transportation and/or Tour  </w:t>
            </w:r>
          </w:p>
          <w:p w14:paraId="69236C4A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(HK$_____ per student x _____ students)</w:t>
            </w:r>
          </w:p>
        </w:tc>
        <w:tc>
          <w:tcPr>
            <w:tcW w:w="236" w:type="pct"/>
            <w:shd w:val="clear" w:color="auto" w:fill="auto"/>
            <w:noWrap/>
            <w:vAlign w:val="bottom"/>
          </w:tcPr>
          <w:p w14:paraId="0EFE3E1C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58" w:type="pct"/>
            <w:shd w:val="clear" w:color="auto" w:fill="auto"/>
            <w:noWrap/>
            <w:vAlign w:val="bottom"/>
          </w:tcPr>
          <w:p w14:paraId="4AA168E0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vAlign w:val="bottom"/>
          </w:tcPr>
          <w:p w14:paraId="2D4135C3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8" w:type="pct"/>
            <w:shd w:val="clear" w:color="auto" w:fill="auto"/>
            <w:noWrap/>
            <w:vAlign w:val="bottom"/>
          </w:tcPr>
          <w:p w14:paraId="39B85242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shd w:val="clear" w:color="auto" w:fill="auto"/>
            <w:noWrap/>
            <w:vAlign w:val="bottom"/>
          </w:tcPr>
          <w:p w14:paraId="6F386E56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shd w:val="clear" w:color="auto" w:fill="auto"/>
            <w:noWrap/>
            <w:vAlign w:val="bottom"/>
          </w:tcPr>
          <w:p w14:paraId="62EDDA91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shd w:val="clear" w:color="auto" w:fill="auto"/>
            <w:noWrap/>
            <w:vAlign w:val="bottom"/>
          </w:tcPr>
          <w:p w14:paraId="59E6DA4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shd w:val="clear" w:color="auto" w:fill="auto"/>
            <w:noWrap/>
            <w:vAlign w:val="bottom"/>
          </w:tcPr>
          <w:p w14:paraId="0851657D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3867C8C7" w14:textId="77777777" w:rsidTr="005C01E8">
        <w:trPr>
          <w:trHeight w:val="300"/>
        </w:trPr>
        <w:tc>
          <w:tcPr>
            <w:tcW w:w="1476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844F1B6" w14:textId="77777777" w:rsidR="00B24F9C" w:rsidRPr="0071272C" w:rsidRDefault="00B24F9C" w:rsidP="005C01E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Sub Total (A)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7F995E1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58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CF7AC82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4A1D3EA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8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F4B85E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F5DF811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30280A3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20DCC9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66EEC31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324F4812" w14:textId="77777777" w:rsidTr="005C01E8">
        <w:trPr>
          <w:trHeight w:val="290"/>
        </w:trPr>
        <w:tc>
          <w:tcPr>
            <w:tcW w:w="1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8E3DE2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lang w:val="en-GB" w:eastAsia="zh-CN"/>
              </w:rPr>
              <w:t>Other Expenses</w:t>
            </w:r>
          </w:p>
        </w:tc>
        <w:tc>
          <w:tcPr>
            <w:tcW w:w="2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E8B46E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95EDC0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2C6F95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EC17BF2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FBCE46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9430FE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C2862B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606D55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60C509FA" w14:textId="77777777" w:rsidTr="005C01E8">
        <w:trPr>
          <w:trHeight w:val="290"/>
        </w:trPr>
        <w:tc>
          <w:tcPr>
            <w:tcW w:w="147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CAD7D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 xml:space="preserve">Airfare for staff member </w:t>
            </w:r>
          </w:p>
          <w:p w14:paraId="7DE84ACE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(HK$_____ x _____ staffs)</w:t>
            </w:r>
          </w:p>
        </w:tc>
        <w:tc>
          <w:tcPr>
            <w:tcW w:w="23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38ABC18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5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C5EB6E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89C12D0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68A8D4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C5BB7B7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5A39AC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6076BAE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5EE4475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655A9A87" w14:textId="77777777" w:rsidTr="005C01E8">
        <w:trPr>
          <w:trHeight w:val="290"/>
        </w:trPr>
        <w:tc>
          <w:tcPr>
            <w:tcW w:w="1476" w:type="pct"/>
            <w:shd w:val="clear" w:color="auto" w:fill="auto"/>
            <w:noWrap/>
            <w:vAlign w:val="bottom"/>
            <w:hideMark/>
          </w:tcPr>
          <w:p w14:paraId="021CB4FC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 xml:space="preserve">Subsistence Allowance for staff member </w:t>
            </w:r>
          </w:p>
          <w:p w14:paraId="2257D003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i/>
                <w:color w:val="000000"/>
                <w:kern w:val="0"/>
                <w:sz w:val="22"/>
                <w:lang w:val="en-GB" w:eastAsia="zh-CN"/>
              </w:rPr>
              <w:t>(Foreign Currency)</w:t>
            </w: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 xml:space="preserve"> _____ per night x </w:t>
            </w:r>
          </w:p>
          <w:p w14:paraId="1DD3B9DE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i/>
                <w:color w:val="000000"/>
                <w:kern w:val="0"/>
                <w:sz w:val="22"/>
                <w:lang w:val="en-GB" w:eastAsia="zh-CN"/>
              </w:rPr>
              <w:t>(</w:t>
            </w:r>
            <w:r w:rsidRPr="0071272C">
              <w:rPr>
                <w:rFonts w:ascii="Times New Roman" w:eastAsia="Times New Roman" w:hAnsi="Times New Roman" w:cs="Times New Roman"/>
                <w:b/>
                <w:i/>
                <w:color w:val="000000"/>
                <w:kern w:val="0"/>
                <w:sz w:val="22"/>
                <w:u w:val="single"/>
                <w:lang w:val="en-GB" w:eastAsia="zh-CN"/>
              </w:rPr>
              <w:t>Exchange rate</w:t>
            </w:r>
            <w:r w:rsidRPr="0071272C">
              <w:rPr>
                <w:rFonts w:ascii="Times New Roman" w:eastAsia="Times New Roman" w:hAnsi="Times New Roman" w:cs="Times New Roman"/>
                <w:b/>
                <w:i/>
                <w:color w:val="000000"/>
                <w:kern w:val="0"/>
                <w:sz w:val="22"/>
                <w:lang w:val="en-GB" w:eastAsia="zh-CN"/>
              </w:rPr>
              <w:t>)</w:t>
            </w: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 xml:space="preserve"> X _____ nights x _____ staffs)</w:t>
            </w:r>
          </w:p>
        </w:tc>
        <w:tc>
          <w:tcPr>
            <w:tcW w:w="236" w:type="pct"/>
            <w:shd w:val="clear" w:color="auto" w:fill="auto"/>
            <w:noWrap/>
            <w:vAlign w:val="bottom"/>
          </w:tcPr>
          <w:p w14:paraId="5E8E3BA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58" w:type="pct"/>
            <w:shd w:val="clear" w:color="auto" w:fill="auto"/>
            <w:noWrap/>
            <w:vAlign w:val="bottom"/>
          </w:tcPr>
          <w:p w14:paraId="11939D36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vAlign w:val="bottom"/>
          </w:tcPr>
          <w:p w14:paraId="6702D9C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8" w:type="pct"/>
            <w:shd w:val="clear" w:color="auto" w:fill="auto"/>
            <w:noWrap/>
            <w:vAlign w:val="bottom"/>
          </w:tcPr>
          <w:p w14:paraId="7369E48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shd w:val="clear" w:color="auto" w:fill="auto"/>
            <w:noWrap/>
            <w:vAlign w:val="bottom"/>
          </w:tcPr>
          <w:p w14:paraId="40723B6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shd w:val="clear" w:color="auto" w:fill="auto"/>
            <w:noWrap/>
            <w:vAlign w:val="bottom"/>
          </w:tcPr>
          <w:p w14:paraId="795DEF8D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shd w:val="clear" w:color="auto" w:fill="auto"/>
            <w:noWrap/>
            <w:vAlign w:val="bottom"/>
          </w:tcPr>
          <w:p w14:paraId="23BBEE35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shd w:val="clear" w:color="auto" w:fill="auto"/>
            <w:noWrap/>
            <w:vAlign w:val="bottom"/>
          </w:tcPr>
          <w:p w14:paraId="7BAE3600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54BD19D0" w14:textId="77777777" w:rsidTr="005C01E8">
        <w:trPr>
          <w:trHeight w:val="290"/>
        </w:trPr>
        <w:tc>
          <w:tcPr>
            <w:tcW w:w="1476" w:type="pct"/>
            <w:shd w:val="clear" w:color="auto" w:fill="auto"/>
            <w:noWrap/>
            <w:vAlign w:val="bottom"/>
            <w:hideMark/>
          </w:tcPr>
          <w:p w14:paraId="5FE7290C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Printing materials</w:t>
            </w:r>
          </w:p>
        </w:tc>
        <w:tc>
          <w:tcPr>
            <w:tcW w:w="236" w:type="pct"/>
            <w:shd w:val="clear" w:color="auto" w:fill="auto"/>
            <w:noWrap/>
            <w:vAlign w:val="bottom"/>
          </w:tcPr>
          <w:p w14:paraId="421EA2CD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58" w:type="pct"/>
            <w:shd w:val="clear" w:color="auto" w:fill="auto"/>
            <w:noWrap/>
            <w:vAlign w:val="bottom"/>
          </w:tcPr>
          <w:p w14:paraId="2C586C77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vAlign w:val="bottom"/>
          </w:tcPr>
          <w:p w14:paraId="5745CA7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8" w:type="pct"/>
            <w:shd w:val="clear" w:color="auto" w:fill="auto"/>
            <w:noWrap/>
            <w:vAlign w:val="bottom"/>
          </w:tcPr>
          <w:p w14:paraId="2B757B78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shd w:val="clear" w:color="auto" w:fill="auto"/>
            <w:noWrap/>
            <w:vAlign w:val="bottom"/>
          </w:tcPr>
          <w:p w14:paraId="550E7991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shd w:val="clear" w:color="auto" w:fill="auto"/>
            <w:noWrap/>
            <w:vAlign w:val="bottom"/>
          </w:tcPr>
          <w:p w14:paraId="275A9AC0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shd w:val="clear" w:color="auto" w:fill="auto"/>
            <w:noWrap/>
            <w:vAlign w:val="bottom"/>
          </w:tcPr>
          <w:p w14:paraId="59EF80E1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shd w:val="clear" w:color="auto" w:fill="auto"/>
            <w:noWrap/>
            <w:vAlign w:val="bottom"/>
          </w:tcPr>
          <w:p w14:paraId="54301C5E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282BD76E" w14:textId="77777777" w:rsidTr="005C01E8">
        <w:trPr>
          <w:trHeight w:val="290"/>
        </w:trPr>
        <w:tc>
          <w:tcPr>
            <w:tcW w:w="1476" w:type="pct"/>
            <w:shd w:val="clear" w:color="auto" w:fill="auto"/>
            <w:noWrap/>
            <w:vAlign w:val="bottom"/>
            <w:hideMark/>
          </w:tcPr>
          <w:p w14:paraId="75942E54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Souvenirs for hosting organisations</w:t>
            </w:r>
          </w:p>
        </w:tc>
        <w:tc>
          <w:tcPr>
            <w:tcW w:w="236" w:type="pct"/>
            <w:shd w:val="clear" w:color="auto" w:fill="auto"/>
            <w:noWrap/>
            <w:vAlign w:val="bottom"/>
          </w:tcPr>
          <w:p w14:paraId="50C250B0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58" w:type="pct"/>
            <w:shd w:val="clear" w:color="auto" w:fill="auto"/>
            <w:noWrap/>
            <w:vAlign w:val="bottom"/>
          </w:tcPr>
          <w:p w14:paraId="499E59A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vAlign w:val="bottom"/>
          </w:tcPr>
          <w:p w14:paraId="5AE28D8C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8" w:type="pct"/>
            <w:shd w:val="clear" w:color="auto" w:fill="auto"/>
            <w:noWrap/>
            <w:vAlign w:val="bottom"/>
          </w:tcPr>
          <w:p w14:paraId="405D15F1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shd w:val="clear" w:color="auto" w:fill="auto"/>
            <w:noWrap/>
            <w:vAlign w:val="bottom"/>
          </w:tcPr>
          <w:p w14:paraId="4E1F8F7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shd w:val="clear" w:color="auto" w:fill="auto"/>
            <w:noWrap/>
            <w:vAlign w:val="bottom"/>
          </w:tcPr>
          <w:p w14:paraId="2BCFF564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shd w:val="clear" w:color="auto" w:fill="auto"/>
            <w:noWrap/>
            <w:vAlign w:val="bottom"/>
          </w:tcPr>
          <w:p w14:paraId="6405CE66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shd w:val="clear" w:color="auto" w:fill="auto"/>
            <w:noWrap/>
            <w:vAlign w:val="bottom"/>
          </w:tcPr>
          <w:p w14:paraId="4DCC0D6C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5AE0DBBF" w14:textId="77777777" w:rsidTr="005C01E8">
        <w:trPr>
          <w:trHeight w:val="300"/>
        </w:trPr>
        <w:tc>
          <w:tcPr>
            <w:tcW w:w="1476" w:type="pct"/>
            <w:shd w:val="clear" w:color="auto" w:fill="auto"/>
            <w:noWrap/>
            <w:vAlign w:val="bottom"/>
            <w:hideMark/>
          </w:tcPr>
          <w:p w14:paraId="34F45FB8" w14:textId="77777777" w:rsidR="00B24F9C" w:rsidRPr="0071272C" w:rsidRDefault="00B24F9C" w:rsidP="005C01E8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Contingency / Miscellaneous</w:t>
            </w:r>
          </w:p>
        </w:tc>
        <w:tc>
          <w:tcPr>
            <w:tcW w:w="236" w:type="pct"/>
            <w:shd w:val="clear" w:color="auto" w:fill="auto"/>
            <w:noWrap/>
            <w:vAlign w:val="bottom"/>
          </w:tcPr>
          <w:p w14:paraId="1E08D7A2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58" w:type="pct"/>
            <w:shd w:val="clear" w:color="auto" w:fill="auto"/>
            <w:noWrap/>
            <w:vAlign w:val="bottom"/>
          </w:tcPr>
          <w:p w14:paraId="544527C2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5" w:type="pct"/>
            <w:shd w:val="clear" w:color="auto" w:fill="auto"/>
            <w:noWrap/>
            <w:vAlign w:val="bottom"/>
          </w:tcPr>
          <w:p w14:paraId="7C13295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8" w:type="pct"/>
            <w:shd w:val="clear" w:color="auto" w:fill="auto"/>
            <w:noWrap/>
            <w:vAlign w:val="bottom"/>
          </w:tcPr>
          <w:p w14:paraId="062710E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shd w:val="clear" w:color="auto" w:fill="auto"/>
            <w:noWrap/>
            <w:vAlign w:val="bottom"/>
          </w:tcPr>
          <w:p w14:paraId="23C15833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shd w:val="clear" w:color="auto" w:fill="auto"/>
            <w:noWrap/>
            <w:vAlign w:val="bottom"/>
          </w:tcPr>
          <w:p w14:paraId="4B6158E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shd w:val="clear" w:color="auto" w:fill="auto"/>
            <w:noWrap/>
            <w:vAlign w:val="bottom"/>
          </w:tcPr>
          <w:p w14:paraId="709D18A5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shd w:val="clear" w:color="auto" w:fill="auto"/>
            <w:noWrap/>
            <w:vAlign w:val="bottom"/>
          </w:tcPr>
          <w:p w14:paraId="55C753A6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7E2C667E" w14:textId="77777777" w:rsidTr="005C01E8">
        <w:trPr>
          <w:trHeight w:val="300"/>
        </w:trPr>
        <w:tc>
          <w:tcPr>
            <w:tcW w:w="1476" w:type="pct"/>
            <w:shd w:val="clear" w:color="auto" w:fill="D9D9D9" w:themeFill="background1" w:themeFillShade="D9"/>
            <w:noWrap/>
            <w:vAlign w:val="bottom"/>
            <w:hideMark/>
          </w:tcPr>
          <w:p w14:paraId="7F5B236C" w14:textId="77777777" w:rsidR="00B24F9C" w:rsidRPr="0071272C" w:rsidRDefault="00B24F9C" w:rsidP="005C01E8">
            <w:pPr>
              <w:widowControl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  <w:t>Sub Total (B)</w:t>
            </w:r>
          </w:p>
        </w:tc>
        <w:tc>
          <w:tcPr>
            <w:tcW w:w="236" w:type="pct"/>
            <w:shd w:val="clear" w:color="auto" w:fill="D9D9D9" w:themeFill="background1" w:themeFillShade="D9"/>
            <w:noWrap/>
            <w:vAlign w:val="bottom"/>
          </w:tcPr>
          <w:p w14:paraId="666ADBC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58" w:type="pct"/>
            <w:shd w:val="clear" w:color="auto" w:fill="D9D9D9" w:themeFill="background1" w:themeFillShade="D9"/>
            <w:noWrap/>
            <w:vAlign w:val="bottom"/>
          </w:tcPr>
          <w:p w14:paraId="2C7EFACD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5" w:type="pct"/>
            <w:shd w:val="clear" w:color="auto" w:fill="D9D9D9" w:themeFill="background1" w:themeFillShade="D9"/>
            <w:noWrap/>
            <w:vAlign w:val="bottom"/>
          </w:tcPr>
          <w:p w14:paraId="1E684E36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8" w:type="pct"/>
            <w:shd w:val="clear" w:color="auto" w:fill="D9D9D9" w:themeFill="background1" w:themeFillShade="D9"/>
            <w:noWrap/>
            <w:vAlign w:val="bottom"/>
          </w:tcPr>
          <w:p w14:paraId="228D28E3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shd w:val="clear" w:color="auto" w:fill="D9D9D9" w:themeFill="background1" w:themeFillShade="D9"/>
            <w:noWrap/>
            <w:vAlign w:val="bottom"/>
          </w:tcPr>
          <w:p w14:paraId="1C6659F1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shd w:val="clear" w:color="auto" w:fill="D9D9D9" w:themeFill="background1" w:themeFillShade="D9"/>
            <w:noWrap/>
            <w:vAlign w:val="bottom"/>
          </w:tcPr>
          <w:p w14:paraId="1D95455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shd w:val="clear" w:color="auto" w:fill="D9D9D9" w:themeFill="background1" w:themeFillShade="D9"/>
            <w:noWrap/>
            <w:vAlign w:val="bottom"/>
          </w:tcPr>
          <w:p w14:paraId="02923629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shd w:val="clear" w:color="auto" w:fill="D9D9D9" w:themeFill="background1" w:themeFillShade="D9"/>
            <w:noWrap/>
            <w:vAlign w:val="bottom"/>
          </w:tcPr>
          <w:p w14:paraId="3E3479AB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  <w:tr w:rsidR="00B24F9C" w:rsidRPr="0071272C" w14:paraId="392C3BFE" w14:textId="77777777" w:rsidTr="005C01E8">
        <w:trPr>
          <w:trHeight w:val="300"/>
        </w:trPr>
        <w:tc>
          <w:tcPr>
            <w:tcW w:w="1476" w:type="pct"/>
            <w:shd w:val="clear" w:color="auto" w:fill="BFBFBF" w:themeFill="background1" w:themeFillShade="BF"/>
            <w:noWrap/>
            <w:vAlign w:val="bottom"/>
            <w:hideMark/>
          </w:tcPr>
          <w:p w14:paraId="0864EAA9" w14:textId="77777777" w:rsidR="00B24F9C" w:rsidRPr="0071272C" w:rsidRDefault="00B24F9C" w:rsidP="005C01E8">
            <w:pPr>
              <w:widowControl/>
              <w:jc w:val="right"/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22"/>
                <w:lang w:val="en-GB" w:eastAsia="zh-CN"/>
              </w:rPr>
            </w:pPr>
            <w:r w:rsidRPr="0071272C">
              <w:rPr>
                <w:rFonts w:ascii="Times New Roman" w:eastAsia="Times New Roman" w:hAnsi="Times New Roman" w:cs="Times New Roman"/>
                <w:b/>
                <w:color w:val="000000"/>
                <w:kern w:val="0"/>
                <w:sz w:val="22"/>
                <w:lang w:val="en-GB" w:eastAsia="zh-CN"/>
              </w:rPr>
              <w:t>Total (A+B)</w:t>
            </w:r>
          </w:p>
        </w:tc>
        <w:tc>
          <w:tcPr>
            <w:tcW w:w="236" w:type="pct"/>
            <w:shd w:val="clear" w:color="auto" w:fill="BFBFBF" w:themeFill="background1" w:themeFillShade="BF"/>
            <w:noWrap/>
            <w:vAlign w:val="bottom"/>
          </w:tcPr>
          <w:p w14:paraId="228B04AD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58" w:type="pct"/>
            <w:shd w:val="clear" w:color="auto" w:fill="BFBFBF" w:themeFill="background1" w:themeFillShade="BF"/>
            <w:noWrap/>
            <w:vAlign w:val="bottom"/>
          </w:tcPr>
          <w:p w14:paraId="4A3F2BED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35" w:type="pct"/>
            <w:shd w:val="clear" w:color="auto" w:fill="BFBFBF" w:themeFill="background1" w:themeFillShade="BF"/>
            <w:noWrap/>
            <w:vAlign w:val="bottom"/>
          </w:tcPr>
          <w:p w14:paraId="7484FD15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648" w:type="pct"/>
            <w:shd w:val="clear" w:color="auto" w:fill="BFBFBF" w:themeFill="background1" w:themeFillShade="BF"/>
            <w:noWrap/>
            <w:vAlign w:val="bottom"/>
          </w:tcPr>
          <w:p w14:paraId="2CEE149A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4" w:type="pct"/>
            <w:shd w:val="clear" w:color="auto" w:fill="BFBFBF" w:themeFill="background1" w:themeFillShade="BF"/>
            <w:noWrap/>
            <w:vAlign w:val="bottom"/>
          </w:tcPr>
          <w:p w14:paraId="44992918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588" w:type="pct"/>
            <w:shd w:val="clear" w:color="auto" w:fill="BFBFBF" w:themeFill="background1" w:themeFillShade="BF"/>
            <w:noWrap/>
            <w:vAlign w:val="bottom"/>
          </w:tcPr>
          <w:p w14:paraId="42CA4CB1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265" w:type="pct"/>
            <w:shd w:val="clear" w:color="auto" w:fill="BFBFBF" w:themeFill="background1" w:themeFillShade="BF"/>
            <w:noWrap/>
            <w:vAlign w:val="bottom"/>
          </w:tcPr>
          <w:p w14:paraId="65ED0D5F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  <w:tc>
          <w:tcPr>
            <w:tcW w:w="730" w:type="pct"/>
            <w:shd w:val="clear" w:color="auto" w:fill="BFBFBF" w:themeFill="background1" w:themeFillShade="BF"/>
            <w:noWrap/>
            <w:vAlign w:val="bottom"/>
          </w:tcPr>
          <w:p w14:paraId="5226E501" w14:textId="77777777" w:rsidR="00B24F9C" w:rsidRPr="0071272C" w:rsidRDefault="00B24F9C" w:rsidP="005C01E8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val="en-GB" w:eastAsia="zh-CN"/>
              </w:rPr>
            </w:pPr>
          </w:p>
        </w:tc>
      </w:tr>
    </w:tbl>
    <w:p w14:paraId="710656F0" w14:textId="77777777" w:rsidR="001F1B4F" w:rsidRPr="0071272C" w:rsidRDefault="001F1B4F" w:rsidP="001F1B4F">
      <w:pPr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>Note:</w:t>
      </w:r>
    </w:p>
    <w:p w14:paraId="1B4222F6" w14:textId="77777777" w:rsidR="001F1B4F" w:rsidRPr="0071272C" w:rsidRDefault="001F1B4F" w:rsidP="001F1B4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 xml:space="preserve">Funding is restricted to support </w:t>
      </w:r>
      <w:r w:rsidRPr="0071272C">
        <w:rPr>
          <w:rFonts w:ascii="Times New Roman" w:hAnsi="Times New Roman" w:cs="Times New Roman"/>
          <w:i/>
          <w:lang w:eastAsia="zh-HK"/>
        </w:rPr>
        <w:t>UGC-funded students</w:t>
      </w:r>
      <w:r w:rsidRPr="0071272C">
        <w:rPr>
          <w:rFonts w:ascii="Times New Roman" w:hAnsi="Times New Roman" w:cs="Times New Roman"/>
          <w:lang w:eastAsia="zh-HK"/>
        </w:rPr>
        <w:t xml:space="preserve"> enrolled in any undergraduate or postgraduate degree programmes. </w:t>
      </w:r>
    </w:p>
    <w:p w14:paraId="5343EEE3" w14:textId="77777777" w:rsidR="001F1B4F" w:rsidRPr="0071272C" w:rsidRDefault="001F1B4F" w:rsidP="001F1B4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>Trip expenses of staff involved in the project have to be borne by organising department.</w:t>
      </w:r>
    </w:p>
    <w:p w14:paraId="70306B28" w14:textId="77777777" w:rsidR="001F1B4F" w:rsidRPr="0071272C" w:rsidRDefault="001F1B4F" w:rsidP="001F1B4F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 xml:space="preserve">In the financial statement, Total Income should be equal to Total Expenses.  </w:t>
      </w:r>
    </w:p>
    <w:p w14:paraId="0C8BBE91" w14:textId="77777777" w:rsidR="001F1B4F" w:rsidRPr="0071272C" w:rsidRDefault="001F1B4F" w:rsidP="001F1B4F">
      <w:pPr>
        <w:ind w:left="450" w:hanging="360"/>
        <w:rPr>
          <w:rFonts w:ascii="Times New Roman" w:hAnsi="Times New Roman" w:cs="Times New Roman"/>
          <w:b/>
          <w:lang w:eastAsia="zh-HK"/>
        </w:rPr>
      </w:pPr>
    </w:p>
    <w:p w14:paraId="681A7CD7" w14:textId="77777777" w:rsidR="001F1B4F" w:rsidRPr="0071272C" w:rsidRDefault="001F1B4F" w:rsidP="001F1B4F">
      <w:pPr>
        <w:ind w:left="450" w:hanging="360"/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b/>
          <w:lang w:eastAsia="zh-HK"/>
        </w:rPr>
        <w:t xml:space="preserve">(C) Appendices  </w:t>
      </w:r>
    </w:p>
    <w:p w14:paraId="5B343ED6" w14:textId="77777777" w:rsidR="001F1B4F" w:rsidRPr="0071272C" w:rsidRDefault="001F1B4F" w:rsidP="001F1B4F">
      <w:pPr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>Appendix 1)  Participant List:</w:t>
      </w:r>
    </w:p>
    <w:p w14:paraId="7E5B85CF" w14:textId="77777777" w:rsidR="001F1B4F" w:rsidRPr="0071272C" w:rsidRDefault="001F1B4F" w:rsidP="001F1B4F">
      <w:pPr>
        <w:rPr>
          <w:rFonts w:ascii="Times New Roman" w:hAnsi="Times New Roman" w:cs="Times New Roman"/>
          <w:lang w:eastAsia="zh-HK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07"/>
        <w:gridCol w:w="2707"/>
        <w:gridCol w:w="4569"/>
        <w:gridCol w:w="4569"/>
      </w:tblGrid>
      <w:tr w:rsidR="001F1B4F" w:rsidRPr="0071272C" w14:paraId="3C2DEACB" w14:textId="77777777" w:rsidTr="009158C1">
        <w:tc>
          <w:tcPr>
            <w:tcW w:w="930" w:type="pct"/>
            <w:vAlign w:val="center"/>
          </w:tcPr>
          <w:p w14:paraId="18294FE3" w14:textId="77777777" w:rsidR="001F1B4F" w:rsidRPr="0071272C" w:rsidRDefault="001F1B4F" w:rsidP="009158C1">
            <w:pPr>
              <w:snapToGrid w:val="0"/>
              <w:ind w:left="540" w:hanging="540"/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  <w:p w14:paraId="03EA6A58" w14:textId="77777777" w:rsidR="001F1B4F" w:rsidRPr="0071272C" w:rsidRDefault="001F1B4F" w:rsidP="009158C1">
            <w:pPr>
              <w:snapToGrid w:val="0"/>
              <w:ind w:left="540" w:hanging="540"/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kern w:val="0"/>
                <w:szCs w:val="24"/>
              </w:rPr>
              <w:t>Student Name</w:t>
            </w:r>
          </w:p>
          <w:p w14:paraId="52FE7242" w14:textId="77777777" w:rsidR="001F1B4F" w:rsidRPr="0071272C" w:rsidRDefault="001F1B4F" w:rsidP="009158C1">
            <w:pPr>
              <w:snapToGrid w:val="0"/>
              <w:ind w:left="540" w:hanging="540"/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  <w:tc>
          <w:tcPr>
            <w:tcW w:w="930" w:type="pct"/>
            <w:vAlign w:val="center"/>
          </w:tcPr>
          <w:p w14:paraId="067221FA" w14:textId="77777777" w:rsidR="001F1B4F" w:rsidRPr="0071272C" w:rsidRDefault="001F1B4F" w:rsidP="009158C1">
            <w:pPr>
              <w:snapToGrid w:val="0"/>
              <w:ind w:left="540" w:hanging="540"/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  <w:p w14:paraId="638E18AF" w14:textId="77777777" w:rsidR="001F1B4F" w:rsidRPr="0071272C" w:rsidRDefault="001F1B4F" w:rsidP="009158C1">
            <w:pPr>
              <w:snapToGrid w:val="0"/>
              <w:ind w:left="540" w:hanging="540"/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>Student ID</w:t>
            </w:r>
          </w:p>
          <w:p w14:paraId="5D55D980" w14:textId="77777777" w:rsidR="001F1B4F" w:rsidRPr="0071272C" w:rsidRDefault="001F1B4F" w:rsidP="009158C1">
            <w:pPr>
              <w:snapToGrid w:val="0"/>
              <w:ind w:left="540" w:hanging="540"/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  <w:tc>
          <w:tcPr>
            <w:tcW w:w="1570" w:type="pct"/>
            <w:vAlign w:val="center"/>
          </w:tcPr>
          <w:p w14:paraId="4185DADE" w14:textId="77777777" w:rsidR="001F1B4F" w:rsidRPr="0071272C" w:rsidRDefault="001F1B4F" w:rsidP="009158C1">
            <w:pPr>
              <w:snapToGrid w:val="0"/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>Department, Programme and Year</w:t>
            </w:r>
          </w:p>
        </w:tc>
        <w:tc>
          <w:tcPr>
            <w:tcW w:w="1570" w:type="pct"/>
            <w:vAlign w:val="center"/>
          </w:tcPr>
          <w:p w14:paraId="472A488C" w14:textId="77777777" w:rsidR="001F1B4F" w:rsidRPr="0071272C" w:rsidRDefault="001F1B4F" w:rsidP="009158C1">
            <w:pPr>
              <w:snapToGrid w:val="0"/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 xml:space="preserve">UGC / Non-UGC </w:t>
            </w: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br/>
              <w:t>funded student</w:t>
            </w:r>
          </w:p>
        </w:tc>
      </w:tr>
      <w:tr w:rsidR="001F1B4F" w:rsidRPr="0071272C" w14:paraId="76B3E414" w14:textId="77777777" w:rsidTr="009158C1">
        <w:tc>
          <w:tcPr>
            <w:tcW w:w="930" w:type="pct"/>
          </w:tcPr>
          <w:p w14:paraId="48952F9C" w14:textId="77777777" w:rsidR="001F1B4F" w:rsidRPr="0071272C" w:rsidRDefault="001F1B4F" w:rsidP="009158C1">
            <w:pPr>
              <w:ind w:left="540" w:hanging="540"/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  <w:tc>
          <w:tcPr>
            <w:tcW w:w="930" w:type="pct"/>
          </w:tcPr>
          <w:p w14:paraId="1E50408D" w14:textId="77777777" w:rsidR="001F1B4F" w:rsidRPr="0071272C" w:rsidRDefault="001F1B4F" w:rsidP="009158C1">
            <w:pPr>
              <w:ind w:left="540" w:hanging="540"/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  <w:tc>
          <w:tcPr>
            <w:tcW w:w="1570" w:type="pct"/>
          </w:tcPr>
          <w:p w14:paraId="07C922A4" w14:textId="77777777" w:rsidR="001F1B4F" w:rsidRPr="0071272C" w:rsidRDefault="001F1B4F" w:rsidP="009158C1">
            <w:pPr>
              <w:ind w:left="540" w:hanging="540"/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  <w:tc>
          <w:tcPr>
            <w:tcW w:w="1570" w:type="pct"/>
          </w:tcPr>
          <w:p w14:paraId="4A4290A5" w14:textId="77777777" w:rsidR="001F1B4F" w:rsidRPr="0071272C" w:rsidRDefault="001F1B4F" w:rsidP="009158C1">
            <w:pPr>
              <w:ind w:left="540" w:hanging="540"/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</w:tr>
      <w:tr w:rsidR="001F1B4F" w:rsidRPr="0071272C" w14:paraId="0D97AAF5" w14:textId="77777777" w:rsidTr="009158C1">
        <w:tc>
          <w:tcPr>
            <w:tcW w:w="930" w:type="pct"/>
          </w:tcPr>
          <w:p w14:paraId="6E41C0CF" w14:textId="77777777" w:rsidR="001F1B4F" w:rsidRPr="0071272C" w:rsidRDefault="001F1B4F" w:rsidP="009158C1">
            <w:pPr>
              <w:ind w:left="540" w:hanging="540"/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  <w:tc>
          <w:tcPr>
            <w:tcW w:w="930" w:type="pct"/>
          </w:tcPr>
          <w:p w14:paraId="6B8EB49E" w14:textId="77777777" w:rsidR="001F1B4F" w:rsidRPr="0071272C" w:rsidRDefault="001F1B4F" w:rsidP="009158C1">
            <w:pPr>
              <w:ind w:left="540" w:hanging="540"/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  <w:tc>
          <w:tcPr>
            <w:tcW w:w="1570" w:type="pct"/>
          </w:tcPr>
          <w:p w14:paraId="5CB3EF22" w14:textId="77777777" w:rsidR="001F1B4F" w:rsidRPr="0071272C" w:rsidRDefault="001F1B4F" w:rsidP="009158C1">
            <w:pPr>
              <w:ind w:left="540" w:hanging="540"/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  <w:tc>
          <w:tcPr>
            <w:tcW w:w="1570" w:type="pct"/>
          </w:tcPr>
          <w:p w14:paraId="7DE9CE2E" w14:textId="77777777" w:rsidR="001F1B4F" w:rsidRPr="0071272C" w:rsidRDefault="001F1B4F" w:rsidP="009158C1">
            <w:pPr>
              <w:ind w:left="540" w:hanging="540"/>
              <w:jc w:val="center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</w:tr>
    </w:tbl>
    <w:p w14:paraId="0E863061" w14:textId="77777777" w:rsidR="001F1B4F" w:rsidRPr="0071272C" w:rsidRDefault="001F1B4F" w:rsidP="001F1B4F">
      <w:pPr>
        <w:rPr>
          <w:rFonts w:ascii="Times New Roman" w:hAnsi="Times New Roman" w:cs="Times New Roman"/>
          <w:lang w:eastAsia="zh-HK"/>
        </w:rPr>
      </w:pPr>
    </w:p>
    <w:p w14:paraId="4CFAB5A1" w14:textId="77777777" w:rsidR="001F1B4F" w:rsidRPr="0071272C" w:rsidRDefault="001F1B4F" w:rsidP="001F1B4F">
      <w:pPr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>Appendix 2)  Evaluation and feedback summary:</w:t>
      </w:r>
    </w:p>
    <w:tbl>
      <w:tblPr>
        <w:tblStyle w:val="TableGrid"/>
        <w:tblW w:w="5115" w:type="pct"/>
        <w:tblInd w:w="-108" w:type="dxa"/>
        <w:tblLook w:val="04A0" w:firstRow="1" w:lastRow="0" w:firstColumn="1" w:lastColumn="0" w:noHBand="0" w:noVBand="1"/>
      </w:tblPr>
      <w:tblGrid>
        <w:gridCol w:w="14887"/>
      </w:tblGrid>
      <w:tr w:rsidR="001F1B4F" w:rsidRPr="0071272C" w14:paraId="254FDB4E" w14:textId="77777777" w:rsidTr="009158C1">
        <w:tc>
          <w:tcPr>
            <w:tcW w:w="5000" w:type="pct"/>
          </w:tcPr>
          <w:p w14:paraId="4916CAC3" w14:textId="77777777" w:rsidR="001F1B4F" w:rsidRPr="0071272C" w:rsidRDefault="001F1B4F" w:rsidP="009158C1">
            <w:pPr>
              <w:ind w:left="450" w:hanging="360"/>
              <w:rPr>
                <w:rFonts w:ascii="Times New Roman" w:hAnsi="Times New Roman" w:cs="Times New Roman"/>
                <w:lang w:eastAsia="zh-HK"/>
              </w:rPr>
            </w:pPr>
          </w:p>
          <w:p w14:paraId="0A6D7C8D" w14:textId="77777777" w:rsidR="001F1B4F" w:rsidRPr="0071272C" w:rsidRDefault="001F1B4F" w:rsidP="009158C1">
            <w:pPr>
              <w:ind w:left="450" w:hanging="360"/>
              <w:rPr>
                <w:rFonts w:ascii="Times New Roman" w:hAnsi="Times New Roman" w:cs="Times New Roman"/>
                <w:lang w:eastAsia="zh-HK"/>
              </w:rPr>
            </w:pPr>
          </w:p>
        </w:tc>
      </w:tr>
    </w:tbl>
    <w:p w14:paraId="039D0E04" w14:textId="77777777" w:rsidR="001F1B4F" w:rsidRPr="0071272C" w:rsidRDefault="001F1B4F" w:rsidP="001F1B4F">
      <w:pPr>
        <w:ind w:left="450" w:hanging="360"/>
        <w:rPr>
          <w:rFonts w:ascii="Times New Roman" w:hAnsi="Times New Roman" w:cs="Times New Roman"/>
          <w:lang w:eastAsia="zh-HK"/>
        </w:rPr>
      </w:pPr>
    </w:p>
    <w:p w14:paraId="3B2F584A" w14:textId="77777777" w:rsidR="001F1B4F" w:rsidRPr="0071272C" w:rsidRDefault="001F1B4F" w:rsidP="001F1B4F">
      <w:pPr>
        <w:ind w:left="450" w:hanging="360"/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>Appendix 3)  Photos of significant activities undertaken</w:t>
      </w:r>
    </w:p>
    <w:p w14:paraId="225AE880" w14:textId="77777777" w:rsidR="001F1B4F" w:rsidRPr="0071272C" w:rsidRDefault="001F1B4F" w:rsidP="001F1B4F">
      <w:pPr>
        <w:ind w:left="450" w:hanging="360"/>
        <w:rPr>
          <w:rFonts w:ascii="Times New Roman" w:hAnsi="Times New Roman" w:cs="Times New Roman"/>
          <w:lang w:eastAsia="zh-HK"/>
        </w:rPr>
      </w:pPr>
    </w:p>
    <w:p w14:paraId="14963345" w14:textId="77777777" w:rsidR="001F1B4F" w:rsidRPr="0071272C" w:rsidRDefault="001F1B4F" w:rsidP="001F1B4F">
      <w:pPr>
        <w:ind w:left="1530" w:hanging="1440"/>
        <w:rPr>
          <w:rFonts w:ascii="Times New Roman" w:hAnsi="Times New Roman" w:cs="Times New Roman"/>
          <w:lang w:eastAsia="zh-HK"/>
        </w:rPr>
      </w:pPr>
      <w:r w:rsidRPr="0071272C">
        <w:rPr>
          <w:rFonts w:ascii="Times New Roman" w:hAnsi="Times New Roman" w:cs="Times New Roman"/>
          <w:lang w:eastAsia="zh-HK"/>
        </w:rPr>
        <w:t>Appendix 4)  Proof of expenses (please specify the particular financial statement item which the proof is related to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9"/>
        <w:gridCol w:w="2317"/>
        <w:gridCol w:w="1736"/>
        <w:gridCol w:w="385"/>
        <w:gridCol w:w="1544"/>
        <w:gridCol w:w="4202"/>
      </w:tblGrid>
      <w:tr w:rsidR="001F1B4F" w:rsidRPr="0071272C" w14:paraId="77EC369F" w14:textId="77777777" w:rsidTr="002F2A2D">
        <w:trPr>
          <w:trHeight w:val="239"/>
        </w:trPr>
        <w:tc>
          <w:tcPr>
            <w:tcW w:w="5166" w:type="dxa"/>
            <w:gridSpan w:val="2"/>
          </w:tcPr>
          <w:p w14:paraId="61399D74" w14:textId="77777777" w:rsidR="001F1B4F" w:rsidRPr="0071272C" w:rsidRDefault="001F1B4F" w:rsidP="009158C1">
            <w:pPr>
              <w:spacing w:before="240"/>
              <w:rPr>
                <w:rFonts w:ascii="Times New Roman" w:hAnsi="Times New Roman" w:cs="Times New Roman"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>Name of Applicant (Staff in charge):</w:t>
            </w:r>
          </w:p>
        </w:tc>
        <w:tc>
          <w:tcPr>
            <w:tcW w:w="7867" w:type="dxa"/>
            <w:gridSpan w:val="4"/>
            <w:tcBorders>
              <w:bottom w:val="single" w:sz="4" w:space="0" w:color="auto"/>
            </w:tcBorders>
          </w:tcPr>
          <w:p w14:paraId="7A5A5E9A" w14:textId="77777777" w:rsidR="001F1B4F" w:rsidRPr="0071272C" w:rsidRDefault="001F1B4F" w:rsidP="009158C1">
            <w:pPr>
              <w:spacing w:before="240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</w:tr>
      <w:tr w:rsidR="001F1B4F" w:rsidRPr="0071272C" w14:paraId="3CB32611" w14:textId="77777777" w:rsidTr="002F2A2D">
        <w:trPr>
          <w:trHeight w:val="284"/>
        </w:trPr>
        <w:tc>
          <w:tcPr>
            <w:tcW w:w="2849" w:type="dxa"/>
          </w:tcPr>
          <w:p w14:paraId="3BF87B8E" w14:textId="77777777" w:rsidR="001F1B4F" w:rsidRPr="0071272C" w:rsidRDefault="001F1B4F" w:rsidP="009158C1">
            <w:pPr>
              <w:spacing w:before="360"/>
              <w:rPr>
                <w:rFonts w:ascii="Times New Roman" w:hAnsi="Times New Roman" w:cs="Times New Roman"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>Signature:</w:t>
            </w:r>
          </w:p>
        </w:tc>
        <w:tc>
          <w:tcPr>
            <w:tcW w:w="4053" w:type="dxa"/>
            <w:gridSpan w:val="2"/>
            <w:tcBorders>
              <w:bottom w:val="single" w:sz="4" w:space="0" w:color="auto"/>
            </w:tcBorders>
          </w:tcPr>
          <w:p w14:paraId="46A8D1EC" w14:textId="77777777" w:rsidR="001F1B4F" w:rsidRPr="0071272C" w:rsidRDefault="001F1B4F" w:rsidP="009158C1">
            <w:pPr>
              <w:spacing w:before="360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  <w:tc>
          <w:tcPr>
            <w:tcW w:w="385" w:type="dxa"/>
          </w:tcPr>
          <w:p w14:paraId="558A34AF" w14:textId="77777777" w:rsidR="001F1B4F" w:rsidRPr="0071272C" w:rsidRDefault="001F1B4F" w:rsidP="009158C1">
            <w:pPr>
              <w:spacing w:before="360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  <w:tc>
          <w:tcPr>
            <w:tcW w:w="1544" w:type="dxa"/>
          </w:tcPr>
          <w:p w14:paraId="3213F145" w14:textId="77777777" w:rsidR="001F1B4F" w:rsidRPr="0071272C" w:rsidRDefault="001F1B4F" w:rsidP="009158C1">
            <w:pPr>
              <w:spacing w:before="360"/>
              <w:rPr>
                <w:rFonts w:ascii="Times New Roman" w:hAnsi="Times New Roman" w:cs="Times New Roman"/>
                <w:szCs w:val="24"/>
                <w:lang w:eastAsia="zh-HK"/>
              </w:rPr>
            </w:pPr>
            <w:r w:rsidRPr="0071272C">
              <w:rPr>
                <w:rFonts w:ascii="Times New Roman" w:hAnsi="Times New Roman" w:cs="Times New Roman"/>
                <w:szCs w:val="24"/>
                <w:lang w:eastAsia="zh-HK"/>
              </w:rPr>
              <w:t>Date:</w:t>
            </w:r>
          </w:p>
        </w:tc>
        <w:tc>
          <w:tcPr>
            <w:tcW w:w="4200" w:type="dxa"/>
            <w:tcBorders>
              <w:bottom w:val="single" w:sz="4" w:space="0" w:color="auto"/>
            </w:tcBorders>
          </w:tcPr>
          <w:p w14:paraId="421BB9C9" w14:textId="77777777" w:rsidR="001F1B4F" w:rsidRPr="0071272C" w:rsidRDefault="001F1B4F" w:rsidP="009158C1">
            <w:pPr>
              <w:spacing w:before="360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</w:tr>
    </w:tbl>
    <w:p w14:paraId="3FC8300B" w14:textId="5597256A" w:rsidR="0030236B" w:rsidRDefault="00B24052" w:rsidP="00B24052">
      <w:pPr>
        <w:jc w:val="right"/>
        <w:rPr>
          <w:rFonts w:ascii="Times New Roman" w:hAnsi="Times New Roman" w:cs="Times New Roman"/>
          <w:i/>
          <w:sz w:val="18"/>
          <w:szCs w:val="18"/>
          <w:lang w:eastAsia="zh-HK"/>
        </w:rPr>
        <w:sectPr w:rsidR="0030236B" w:rsidSect="0030236B">
          <w:pgSz w:w="16838" w:h="11906" w:orient="landscape"/>
          <w:pgMar w:top="1166" w:right="1138" w:bottom="634" w:left="1138" w:header="850" w:footer="475" w:gutter="0"/>
          <w:cols w:space="425"/>
          <w:docGrid w:type="lines" w:linePitch="360"/>
        </w:sectPr>
      </w:pPr>
      <w:r>
        <w:rPr>
          <w:rFonts w:ascii="Times New Roman" w:hAnsi="Times New Roman" w:cs="Times New Roman"/>
          <w:i/>
          <w:sz w:val="18"/>
          <w:szCs w:val="18"/>
          <w:lang w:eastAsia="zh-HK"/>
        </w:rPr>
        <w:t>Sep 202</w:t>
      </w:r>
      <w:r w:rsidR="008A79EA">
        <w:rPr>
          <w:rFonts w:ascii="Times New Roman" w:hAnsi="Times New Roman" w:cs="Times New Roman"/>
          <w:i/>
          <w:sz w:val="18"/>
          <w:szCs w:val="18"/>
          <w:lang w:eastAsia="zh-HK"/>
        </w:rPr>
        <w:t>3</w:t>
      </w:r>
    </w:p>
    <w:p w14:paraId="7DE7F5FA" w14:textId="77777777" w:rsidR="0012304C" w:rsidRPr="00B24052" w:rsidRDefault="0012304C" w:rsidP="00B24052">
      <w:pPr>
        <w:jc w:val="right"/>
        <w:rPr>
          <w:rFonts w:ascii="Times New Roman" w:hAnsi="Times New Roman" w:cs="Times New Roman"/>
          <w:i/>
          <w:sz w:val="18"/>
          <w:szCs w:val="18"/>
          <w:lang w:eastAsia="zh-HK"/>
        </w:rPr>
        <w:sectPr w:rsidR="0012304C" w:rsidRPr="00B24052" w:rsidSect="0030236B">
          <w:type w:val="continuous"/>
          <w:pgSz w:w="16838" w:h="11906" w:orient="landscape"/>
          <w:pgMar w:top="1166" w:right="1138" w:bottom="634" w:left="1138" w:header="850" w:footer="475" w:gutter="0"/>
          <w:cols w:space="425"/>
          <w:docGrid w:type="linesAndChars" w:linePitch="360"/>
        </w:sectPr>
      </w:pPr>
    </w:p>
    <w:p w14:paraId="46D46BCF" w14:textId="77777777" w:rsidR="004025E8" w:rsidRPr="0030236B" w:rsidRDefault="004025E8" w:rsidP="002D7F1F">
      <w:pPr>
        <w:rPr>
          <w:sz w:val="2"/>
          <w:szCs w:val="2"/>
        </w:rPr>
      </w:pPr>
    </w:p>
    <w:sectPr w:rsidR="004025E8" w:rsidRPr="0030236B" w:rsidSect="0030236B">
      <w:headerReference w:type="default" r:id="rId15"/>
      <w:footerReference w:type="default" r:id="rId16"/>
      <w:type w:val="continuous"/>
      <w:pgSz w:w="16838" w:h="11906" w:orient="landscape"/>
      <w:pgMar w:top="1276" w:right="1134" w:bottom="1276" w:left="1134" w:header="851" w:footer="476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F5CE2" w14:textId="77777777" w:rsidR="005B7C03" w:rsidRDefault="005B7C03" w:rsidP="00185E07">
      <w:r>
        <w:separator/>
      </w:r>
    </w:p>
  </w:endnote>
  <w:endnote w:type="continuationSeparator" w:id="0">
    <w:p w14:paraId="24DD2089" w14:textId="77777777" w:rsidR="005B7C03" w:rsidRDefault="005B7C03" w:rsidP="00185E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1A3FF" w14:textId="77777777" w:rsidR="008A79EA" w:rsidRDefault="008A79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3268020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E778A22" w14:textId="77777777" w:rsidR="00185E07" w:rsidRPr="00457C3D" w:rsidRDefault="00185E07">
        <w:pPr>
          <w:pStyle w:val="Footer"/>
          <w:jc w:val="center"/>
          <w:rPr>
            <w:rFonts w:ascii="Times New Roman" w:hAnsi="Times New Roman" w:cs="Times New Roman"/>
          </w:rPr>
        </w:pPr>
        <w:r w:rsidRPr="00457C3D">
          <w:rPr>
            <w:rFonts w:ascii="Times New Roman" w:hAnsi="Times New Roman" w:cs="Times New Roman"/>
          </w:rPr>
          <w:fldChar w:fldCharType="begin"/>
        </w:r>
        <w:r w:rsidRPr="00457C3D">
          <w:rPr>
            <w:rFonts w:ascii="Times New Roman" w:hAnsi="Times New Roman" w:cs="Times New Roman"/>
          </w:rPr>
          <w:instrText xml:space="preserve"> PAGE   \* MERGEFORMAT </w:instrText>
        </w:r>
        <w:r w:rsidRPr="00457C3D">
          <w:rPr>
            <w:rFonts w:ascii="Times New Roman" w:hAnsi="Times New Roman" w:cs="Times New Roman"/>
          </w:rPr>
          <w:fldChar w:fldCharType="separate"/>
        </w:r>
        <w:r w:rsidR="006D2803" w:rsidRPr="00457C3D">
          <w:rPr>
            <w:rFonts w:ascii="Times New Roman" w:hAnsi="Times New Roman" w:cs="Times New Roman"/>
            <w:noProof/>
          </w:rPr>
          <w:t>1</w:t>
        </w:r>
        <w:r w:rsidRPr="00457C3D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1AFB0356" w14:textId="77777777" w:rsidR="00185E07" w:rsidRDefault="00185E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1E609" w14:textId="77777777" w:rsidR="008A79EA" w:rsidRDefault="008A79E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237C2" w14:textId="77777777" w:rsidR="002D7F1F" w:rsidRDefault="002D7F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B91CF" w14:textId="77777777" w:rsidR="005B7C03" w:rsidRDefault="005B7C03" w:rsidP="00185E07">
      <w:r>
        <w:separator/>
      </w:r>
    </w:p>
  </w:footnote>
  <w:footnote w:type="continuationSeparator" w:id="0">
    <w:p w14:paraId="27351FDB" w14:textId="77777777" w:rsidR="005B7C03" w:rsidRDefault="005B7C03" w:rsidP="00185E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C6F79" w14:textId="77777777" w:rsidR="008A79EA" w:rsidRDefault="008A79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EB686" w14:textId="77777777" w:rsidR="00A526DE" w:rsidRPr="00CD61A4" w:rsidRDefault="00A526DE" w:rsidP="00A526DE">
    <w:pPr>
      <w:pStyle w:val="Header"/>
      <w:jc w:val="right"/>
      <w:rPr>
        <w:rFonts w:ascii="Times New Roman" w:hAnsi="Times New Roman" w:cs="Times New Roman"/>
        <w:b/>
      </w:rPr>
    </w:pPr>
    <w:r w:rsidRPr="00CD61A4">
      <w:rPr>
        <w:rFonts w:ascii="Times New Roman" w:hAnsi="Times New Roman" w:cs="Times New Roman"/>
        <w:b/>
      </w:rPr>
      <w:t>Attachment 2</w:t>
    </w:r>
  </w:p>
  <w:p w14:paraId="5DECDF09" w14:textId="77777777" w:rsidR="00A526DE" w:rsidRPr="00CD61A4" w:rsidRDefault="00A526DE">
    <w:pPr>
      <w:pStyle w:val="Header"/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665B7" w14:textId="77777777" w:rsidR="008A79EA" w:rsidRDefault="008A79E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B82F2" w14:textId="77777777" w:rsidR="002D7F1F" w:rsidRPr="00CD61A4" w:rsidRDefault="002D7F1F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16B77"/>
    <w:multiLevelType w:val="hybridMultilevel"/>
    <w:tmpl w:val="FE580C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DEE7A1B"/>
    <w:multiLevelType w:val="hybridMultilevel"/>
    <w:tmpl w:val="35A6AC38"/>
    <w:lvl w:ilvl="0" w:tplc="D136A554">
      <w:start w:val="1"/>
      <w:numFmt w:val="upperRoman"/>
      <w:lvlText w:val="%1)"/>
      <w:lvlJc w:val="left"/>
      <w:pPr>
        <w:ind w:left="39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4058324D"/>
    <w:multiLevelType w:val="hybridMultilevel"/>
    <w:tmpl w:val="1BD88230"/>
    <w:lvl w:ilvl="0" w:tplc="09F0B3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A3565B"/>
    <w:multiLevelType w:val="hybridMultilevel"/>
    <w:tmpl w:val="D8CEE3A0"/>
    <w:lvl w:ilvl="0" w:tplc="0409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707B72AB"/>
    <w:multiLevelType w:val="hybridMultilevel"/>
    <w:tmpl w:val="838653A2"/>
    <w:lvl w:ilvl="0" w:tplc="682CF564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4A1E15"/>
    <w:multiLevelType w:val="hybridMultilevel"/>
    <w:tmpl w:val="E09C7696"/>
    <w:lvl w:ilvl="0" w:tplc="7D5A72B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2E74EE"/>
    <w:multiLevelType w:val="hybridMultilevel"/>
    <w:tmpl w:val="26143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BEIjc0tzExNTU1MTAyUdpeDU4uLM/DyQApNaADEvyIQsAAAA"/>
  </w:docVars>
  <w:rsids>
    <w:rsidRoot w:val="003B1424"/>
    <w:rsid w:val="00005354"/>
    <w:rsid w:val="0002321C"/>
    <w:rsid w:val="00064E7B"/>
    <w:rsid w:val="00075B34"/>
    <w:rsid w:val="00093C5F"/>
    <w:rsid w:val="000F1FFD"/>
    <w:rsid w:val="0012304C"/>
    <w:rsid w:val="001259F6"/>
    <w:rsid w:val="00132B6D"/>
    <w:rsid w:val="001347D1"/>
    <w:rsid w:val="00136B5A"/>
    <w:rsid w:val="001419C2"/>
    <w:rsid w:val="00162F56"/>
    <w:rsid w:val="0017374E"/>
    <w:rsid w:val="00175468"/>
    <w:rsid w:val="00180ACB"/>
    <w:rsid w:val="00185E07"/>
    <w:rsid w:val="001A525C"/>
    <w:rsid w:val="001A6D1F"/>
    <w:rsid w:val="001E100E"/>
    <w:rsid w:val="001F0B4B"/>
    <w:rsid w:val="001F1B4F"/>
    <w:rsid w:val="00212090"/>
    <w:rsid w:val="0023341F"/>
    <w:rsid w:val="00251059"/>
    <w:rsid w:val="002B6A57"/>
    <w:rsid w:val="002C1F06"/>
    <w:rsid w:val="002D7F1F"/>
    <w:rsid w:val="002F2A2D"/>
    <w:rsid w:val="002F2C8A"/>
    <w:rsid w:val="002F2E18"/>
    <w:rsid w:val="0030236B"/>
    <w:rsid w:val="0032549D"/>
    <w:rsid w:val="0034018C"/>
    <w:rsid w:val="0035799F"/>
    <w:rsid w:val="0038143E"/>
    <w:rsid w:val="00385367"/>
    <w:rsid w:val="003871E8"/>
    <w:rsid w:val="00387687"/>
    <w:rsid w:val="003922DD"/>
    <w:rsid w:val="0039458C"/>
    <w:rsid w:val="003B1424"/>
    <w:rsid w:val="003E04B9"/>
    <w:rsid w:val="003F1185"/>
    <w:rsid w:val="004025E8"/>
    <w:rsid w:val="004026E4"/>
    <w:rsid w:val="0042292C"/>
    <w:rsid w:val="00424646"/>
    <w:rsid w:val="00427E0E"/>
    <w:rsid w:val="00444FAB"/>
    <w:rsid w:val="004460E3"/>
    <w:rsid w:val="00457C3D"/>
    <w:rsid w:val="00480F97"/>
    <w:rsid w:val="004A0C85"/>
    <w:rsid w:val="004A7313"/>
    <w:rsid w:val="004C1BDD"/>
    <w:rsid w:val="004C7416"/>
    <w:rsid w:val="004E27A6"/>
    <w:rsid w:val="004F6FBE"/>
    <w:rsid w:val="0051081B"/>
    <w:rsid w:val="005149F4"/>
    <w:rsid w:val="00517E01"/>
    <w:rsid w:val="0052475B"/>
    <w:rsid w:val="00560623"/>
    <w:rsid w:val="005718C1"/>
    <w:rsid w:val="005765ED"/>
    <w:rsid w:val="00577F5D"/>
    <w:rsid w:val="00594CA3"/>
    <w:rsid w:val="005B571E"/>
    <w:rsid w:val="005B7C03"/>
    <w:rsid w:val="005E4AD4"/>
    <w:rsid w:val="005F32CC"/>
    <w:rsid w:val="006146D9"/>
    <w:rsid w:val="006165ED"/>
    <w:rsid w:val="0062148A"/>
    <w:rsid w:val="00621915"/>
    <w:rsid w:val="00637596"/>
    <w:rsid w:val="00653C48"/>
    <w:rsid w:val="00656C9D"/>
    <w:rsid w:val="00660354"/>
    <w:rsid w:val="00685248"/>
    <w:rsid w:val="00693930"/>
    <w:rsid w:val="00694160"/>
    <w:rsid w:val="006B0DC6"/>
    <w:rsid w:val="006D14E7"/>
    <w:rsid w:val="006D2803"/>
    <w:rsid w:val="006D2DE8"/>
    <w:rsid w:val="006D7F80"/>
    <w:rsid w:val="006E2D81"/>
    <w:rsid w:val="00700EFC"/>
    <w:rsid w:val="0071272C"/>
    <w:rsid w:val="007136A3"/>
    <w:rsid w:val="00726476"/>
    <w:rsid w:val="00744EA4"/>
    <w:rsid w:val="0074649D"/>
    <w:rsid w:val="007579B3"/>
    <w:rsid w:val="0078493F"/>
    <w:rsid w:val="007F3F11"/>
    <w:rsid w:val="007F5FA1"/>
    <w:rsid w:val="00806F51"/>
    <w:rsid w:val="0081283E"/>
    <w:rsid w:val="00817B60"/>
    <w:rsid w:val="008237D9"/>
    <w:rsid w:val="008264EC"/>
    <w:rsid w:val="008A3623"/>
    <w:rsid w:val="008A79EA"/>
    <w:rsid w:val="008C3FD6"/>
    <w:rsid w:val="008E4215"/>
    <w:rsid w:val="008F7E5C"/>
    <w:rsid w:val="0090299E"/>
    <w:rsid w:val="00911C3E"/>
    <w:rsid w:val="0092096C"/>
    <w:rsid w:val="00935236"/>
    <w:rsid w:val="009642E9"/>
    <w:rsid w:val="0097390C"/>
    <w:rsid w:val="00992840"/>
    <w:rsid w:val="009A14BD"/>
    <w:rsid w:val="009B4AEB"/>
    <w:rsid w:val="00A21A5C"/>
    <w:rsid w:val="00A301D6"/>
    <w:rsid w:val="00A3437D"/>
    <w:rsid w:val="00A4222E"/>
    <w:rsid w:val="00A503E0"/>
    <w:rsid w:val="00A526DE"/>
    <w:rsid w:val="00A70687"/>
    <w:rsid w:val="00A75692"/>
    <w:rsid w:val="00A8168E"/>
    <w:rsid w:val="00A948FC"/>
    <w:rsid w:val="00AF2F20"/>
    <w:rsid w:val="00AF6600"/>
    <w:rsid w:val="00B10C21"/>
    <w:rsid w:val="00B123CC"/>
    <w:rsid w:val="00B24052"/>
    <w:rsid w:val="00B24F9C"/>
    <w:rsid w:val="00B65C3E"/>
    <w:rsid w:val="00B84C8F"/>
    <w:rsid w:val="00B974B9"/>
    <w:rsid w:val="00BC0504"/>
    <w:rsid w:val="00BC6312"/>
    <w:rsid w:val="00BD23D8"/>
    <w:rsid w:val="00BE03AF"/>
    <w:rsid w:val="00BE109B"/>
    <w:rsid w:val="00BE3A9B"/>
    <w:rsid w:val="00BE40C2"/>
    <w:rsid w:val="00BF7AC5"/>
    <w:rsid w:val="00C0559E"/>
    <w:rsid w:val="00C85A36"/>
    <w:rsid w:val="00CA5546"/>
    <w:rsid w:val="00CC53AD"/>
    <w:rsid w:val="00CD61A4"/>
    <w:rsid w:val="00D07783"/>
    <w:rsid w:val="00DD6241"/>
    <w:rsid w:val="00E1216C"/>
    <w:rsid w:val="00E2028F"/>
    <w:rsid w:val="00E4253B"/>
    <w:rsid w:val="00E60556"/>
    <w:rsid w:val="00E623B7"/>
    <w:rsid w:val="00E66BD3"/>
    <w:rsid w:val="00E80B98"/>
    <w:rsid w:val="00EA15C9"/>
    <w:rsid w:val="00EB09B0"/>
    <w:rsid w:val="00ED7FE5"/>
    <w:rsid w:val="00EE18BA"/>
    <w:rsid w:val="00EE4C58"/>
    <w:rsid w:val="00EE7EFC"/>
    <w:rsid w:val="00EF4566"/>
    <w:rsid w:val="00F2405F"/>
    <w:rsid w:val="00F60A9B"/>
    <w:rsid w:val="00F65E39"/>
    <w:rsid w:val="00F67EA7"/>
    <w:rsid w:val="00F71E5D"/>
    <w:rsid w:val="00F80F99"/>
    <w:rsid w:val="00F85A64"/>
    <w:rsid w:val="00F9163E"/>
    <w:rsid w:val="00FB5260"/>
    <w:rsid w:val="00FD0D3A"/>
    <w:rsid w:val="00FF5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FFAE19"/>
  <w15:docId w15:val="{174099DB-CED5-4536-B5D1-958EAA3E2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C63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5E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85E07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85E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85E0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0D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D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8168E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2F2A2D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69D25-7D24-4065-A9A4-C12738868A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. TSANG Pui Yuk Megan</dc:creator>
  <cp:lastModifiedBy>Miss Queenie Chiu</cp:lastModifiedBy>
  <cp:revision>7</cp:revision>
  <cp:lastPrinted>2016-09-21T08:36:00Z</cp:lastPrinted>
  <dcterms:created xsi:type="dcterms:W3CDTF">2020-09-02T02:43:00Z</dcterms:created>
  <dcterms:modified xsi:type="dcterms:W3CDTF">2023-09-22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bd7c476bc809a569b6e3720b465d52d988d503ca7bede28a1368073a6219bd</vt:lpwstr>
  </property>
</Properties>
</file>